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605FF" w14:textId="5EB4922E" w:rsidR="003117FA" w:rsidRDefault="00A84C3F">
      <w:r>
        <w:t>Name</w:t>
      </w:r>
      <w:r w:rsidR="00355E82">
        <w:t xml:space="preserve">: </w:t>
      </w:r>
      <w:r w:rsidR="00355E82" w:rsidRPr="00355E82">
        <w:rPr>
          <w:u w:val="single"/>
        </w:rPr>
        <w:t>David Trail</w:t>
      </w:r>
      <w:r w:rsidR="00355E82">
        <w:tab/>
      </w:r>
      <w:r w:rsidR="00355E82">
        <w:tab/>
      </w:r>
      <w:r w:rsidR="00355E82">
        <w:tab/>
      </w:r>
      <w:r w:rsidR="00355E82">
        <w:tab/>
        <w:t xml:space="preserve">              </w:t>
      </w:r>
      <w:r>
        <w:tab/>
      </w:r>
      <w:r>
        <w:tab/>
        <w:t>Mark _____________________/50</w:t>
      </w:r>
    </w:p>
    <w:p w14:paraId="4A3226B7" w14:textId="77777777" w:rsidR="00A84C3F" w:rsidRDefault="00A84C3F" w:rsidP="00BF6BE1">
      <w:pPr>
        <w:pStyle w:val="Heading2"/>
        <w:numPr>
          <w:ilvl w:val="0"/>
          <w:numId w:val="2"/>
        </w:numPr>
      </w:pPr>
      <w:r>
        <w:t xml:space="preserve">Brief introduction </w:t>
      </w:r>
      <w:r w:rsidR="00445DC4">
        <w:t>__/3</w:t>
      </w:r>
    </w:p>
    <w:p w14:paraId="78D63D9B" w14:textId="1B6EB080" w:rsidR="00355E82" w:rsidRPr="00355E82" w:rsidRDefault="00DB21A9" w:rsidP="00355E82">
      <w:pPr>
        <w:ind w:left="720"/>
      </w:pPr>
      <w:r>
        <w:t>My feature is the enemy interactions for Hot Dog Jones: THE VIDEO GAME</w:t>
      </w:r>
      <w:r w:rsidR="00B65E3A">
        <w:t xml:space="preserve">. </w:t>
      </w:r>
      <w:r w:rsidR="0054405B" w:rsidRPr="0054405B">
        <w:t xml:space="preserve">Players will face enemies spawning at different speeds, creating a challenging obstacle between them and victory. The </w:t>
      </w:r>
      <w:r w:rsidR="00CB7D49">
        <w:t xml:space="preserve">enemy interactions </w:t>
      </w:r>
      <w:r w:rsidR="0054405B" w:rsidRPr="0054405B">
        <w:t>revolve around</w:t>
      </w:r>
      <w:r w:rsidR="00401910">
        <w:t xml:space="preserve"> </w:t>
      </w:r>
      <w:r w:rsidR="00401910" w:rsidRPr="0054405B">
        <w:t>the player</w:t>
      </w:r>
      <w:r w:rsidR="0054405B" w:rsidRPr="0054405B">
        <w:t xml:space="preserve"> and enemy</w:t>
      </w:r>
      <w:r w:rsidR="00401910">
        <w:t xml:space="preserve"> health and deaths.</w:t>
      </w:r>
      <w:r w:rsidR="0054405B" w:rsidRPr="0054405B">
        <w:t xml:space="preserve"> This feature promises a unique and engaging experience, where overcoming obstacles becomes a test of skill and adaptability.</w:t>
      </w:r>
    </w:p>
    <w:p w14:paraId="1267582A" w14:textId="6C25B2C7" w:rsidR="00BF6BE1" w:rsidRDefault="00BF6BE1" w:rsidP="00BF6BE1">
      <w:pPr>
        <w:pStyle w:val="Heading2"/>
        <w:numPr>
          <w:ilvl w:val="0"/>
          <w:numId w:val="2"/>
        </w:numPr>
      </w:pPr>
      <w:r>
        <w:t>Use case diagram</w:t>
      </w:r>
      <w:r w:rsidR="00195263">
        <w:t xml:space="preserve"> with </w:t>
      </w:r>
      <w:r w:rsidR="00AD2E08">
        <w:t>scenario</w:t>
      </w:r>
      <w:r w:rsidR="00445DC4">
        <w:t xml:space="preserve">   __</w:t>
      </w:r>
      <w:proofErr w:type="gramStart"/>
      <w:r w:rsidR="00445DC4">
        <w:t>14</w:t>
      </w:r>
      <w:proofErr w:type="gramEnd"/>
    </w:p>
    <w:p w14:paraId="621C5DE0" w14:textId="77777777" w:rsidR="00452373" w:rsidRDefault="00452373" w:rsidP="00452373">
      <w:pPr>
        <w:pStyle w:val="Heading3"/>
        <w:ind w:left="1440"/>
      </w:pPr>
      <w:r>
        <w:t>Use Case Diagrams</w:t>
      </w:r>
    </w:p>
    <w:p w14:paraId="754A44F5" w14:textId="0AC30A7B" w:rsidR="00807038" w:rsidRDefault="00087A7C" w:rsidP="00195263">
      <w:pPr>
        <w:spacing w:after="0"/>
        <w:ind w:left="720"/>
      </w:pPr>
      <w:r w:rsidRPr="00087A7C">
        <w:rPr>
          <w:noProof/>
        </w:rPr>
        <w:drawing>
          <wp:inline distT="0" distB="0" distL="0" distR="0" wp14:anchorId="7775D5D7" wp14:editId="73DC31E7">
            <wp:extent cx="5943600" cy="4258310"/>
            <wp:effectExtent l="0" t="0" r="0" b="8890"/>
            <wp:docPr id="528704948" name="Picture 1" descr="A diagram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704948" name="Picture 1" descr="A diagram of a gam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466C9" w14:textId="77777777" w:rsidR="00452373" w:rsidRPr="00452373" w:rsidRDefault="00452373" w:rsidP="00452373">
      <w:pPr>
        <w:pStyle w:val="Heading3"/>
        <w:ind w:left="1440"/>
      </w:pPr>
      <w:r>
        <w:t>Scenarios</w:t>
      </w:r>
    </w:p>
    <w:p w14:paraId="418F8405" w14:textId="740B1CD2" w:rsidR="00690ABE" w:rsidRDefault="00690ABE" w:rsidP="00452373">
      <w:pPr>
        <w:spacing w:after="0"/>
        <w:ind w:left="1440"/>
        <w:rPr>
          <w:b/>
          <w:bCs/>
          <w:lang w:val="en-CA"/>
        </w:rPr>
      </w:pPr>
      <w:r>
        <w:rPr>
          <w:b/>
          <w:bCs/>
          <w:lang w:val="en-CA"/>
        </w:rPr>
        <w:t>Scenario 1</w:t>
      </w:r>
    </w:p>
    <w:p w14:paraId="0F0372F1" w14:textId="162936AB" w:rsidR="00195263" w:rsidRPr="00195263" w:rsidRDefault="00195263" w:rsidP="00452373">
      <w:pPr>
        <w:spacing w:after="0"/>
        <w:ind w:left="1440"/>
      </w:pPr>
      <w:r w:rsidRPr="00195263">
        <w:rPr>
          <w:b/>
          <w:bCs/>
          <w:lang w:val="en-CA"/>
        </w:rPr>
        <w:t>Name:</w:t>
      </w:r>
      <w:r w:rsidRPr="00195263">
        <w:rPr>
          <w:lang w:val="en-CA"/>
        </w:rPr>
        <w:t xml:space="preserve"> </w:t>
      </w:r>
      <w:r w:rsidR="00690ABE">
        <w:rPr>
          <w:lang w:val="en-CA"/>
        </w:rPr>
        <w:t>Enemy advantage</w:t>
      </w:r>
    </w:p>
    <w:p w14:paraId="125D3FAD" w14:textId="26D0A3C5" w:rsidR="00195263" w:rsidRPr="00195263" w:rsidRDefault="00195263" w:rsidP="00452373">
      <w:pPr>
        <w:spacing w:after="0"/>
        <w:ind w:left="1440"/>
      </w:pPr>
      <w:r w:rsidRPr="00195263">
        <w:rPr>
          <w:b/>
          <w:bCs/>
          <w:lang w:val="en-CA"/>
        </w:rPr>
        <w:t>Summary:</w:t>
      </w:r>
      <w:r w:rsidRPr="00195263">
        <w:rPr>
          <w:lang w:val="en-CA"/>
        </w:rPr>
        <w:t xml:space="preserve"> </w:t>
      </w:r>
      <w:r w:rsidR="00690ABE">
        <w:rPr>
          <w:lang w:val="en-CA"/>
        </w:rPr>
        <w:t xml:space="preserve">The Player Interacts with an </w:t>
      </w:r>
      <w:r w:rsidR="000176F2">
        <w:rPr>
          <w:lang w:val="en-CA"/>
        </w:rPr>
        <w:t>enemy and</w:t>
      </w:r>
      <w:r w:rsidR="00690ABE">
        <w:rPr>
          <w:lang w:val="en-CA"/>
        </w:rPr>
        <w:t xml:space="preserve"> gets attacked.</w:t>
      </w:r>
    </w:p>
    <w:p w14:paraId="1E608533" w14:textId="25F86A2A" w:rsidR="00195263" w:rsidRPr="00195263" w:rsidRDefault="00195263" w:rsidP="00452373">
      <w:pPr>
        <w:spacing w:after="0"/>
        <w:ind w:left="1440"/>
      </w:pPr>
      <w:r w:rsidRPr="00195263">
        <w:rPr>
          <w:b/>
          <w:bCs/>
          <w:lang w:val="en-CA"/>
        </w:rPr>
        <w:t>Actors:</w:t>
      </w:r>
      <w:r w:rsidRPr="00195263">
        <w:rPr>
          <w:lang w:val="en-CA"/>
        </w:rPr>
        <w:t xml:space="preserve"> </w:t>
      </w:r>
      <w:r w:rsidR="00690ABE">
        <w:rPr>
          <w:lang w:val="en-CA"/>
        </w:rPr>
        <w:t>Player.</w:t>
      </w:r>
    </w:p>
    <w:p w14:paraId="77E2B597" w14:textId="06E3370F" w:rsidR="00195263" w:rsidRPr="00195263" w:rsidRDefault="00195263" w:rsidP="00452373">
      <w:pPr>
        <w:spacing w:after="0"/>
        <w:ind w:left="1440"/>
      </w:pPr>
      <w:r w:rsidRPr="00195263">
        <w:rPr>
          <w:b/>
          <w:bCs/>
          <w:lang w:val="en-CA"/>
        </w:rPr>
        <w:t>Preconditions:</w:t>
      </w:r>
      <w:r w:rsidRPr="00195263">
        <w:rPr>
          <w:lang w:val="en-CA"/>
        </w:rPr>
        <w:t xml:space="preserve"> </w:t>
      </w:r>
      <w:r w:rsidR="00690ABE">
        <w:rPr>
          <w:lang w:val="en-CA"/>
        </w:rPr>
        <w:t xml:space="preserve">The game is </w:t>
      </w:r>
      <w:r w:rsidR="000176F2">
        <w:rPr>
          <w:lang w:val="en-CA"/>
        </w:rPr>
        <w:t>running,</w:t>
      </w:r>
      <w:r w:rsidR="00690ABE">
        <w:rPr>
          <w:lang w:val="en-CA"/>
        </w:rPr>
        <w:t xml:space="preserve"> and the player is in the main menu.</w:t>
      </w:r>
    </w:p>
    <w:p w14:paraId="4F5D474F" w14:textId="77777777" w:rsidR="00195263" w:rsidRPr="00195263" w:rsidRDefault="00195263" w:rsidP="00452373">
      <w:pPr>
        <w:spacing w:after="0"/>
        <w:ind w:left="1440"/>
      </w:pPr>
      <w:r w:rsidRPr="00195263">
        <w:rPr>
          <w:b/>
          <w:bCs/>
          <w:lang w:val="en-CA"/>
        </w:rPr>
        <w:t>Basic sequence:</w:t>
      </w:r>
      <w:r w:rsidRPr="00195263">
        <w:rPr>
          <w:lang w:val="en-CA"/>
        </w:rPr>
        <w:t xml:space="preserve"> </w:t>
      </w:r>
    </w:p>
    <w:p w14:paraId="48857971" w14:textId="3CD9E5A1" w:rsidR="00195263" w:rsidRPr="00195263" w:rsidRDefault="00195263" w:rsidP="00452373">
      <w:pPr>
        <w:spacing w:after="0"/>
        <w:ind w:left="2160"/>
      </w:pPr>
      <w:r w:rsidRPr="00195263">
        <w:rPr>
          <w:b/>
          <w:bCs/>
          <w:lang w:val="en-CA"/>
        </w:rPr>
        <w:t>Step 1:</w:t>
      </w:r>
      <w:r w:rsidRPr="00195263">
        <w:rPr>
          <w:lang w:val="en-CA"/>
        </w:rPr>
        <w:t xml:space="preserve"> </w:t>
      </w:r>
      <w:r w:rsidR="00690ABE">
        <w:rPr>
          <w:lang w:val="en-CA"/>
        </w:rPr>
        <w:t xml:space="preserve"> The level begins and the </w:t>
      </w:r>
      <w:proofErr w:type="gramStart"/>
      <w:r w:rsidR="00690ABE">
        <w:rPr>
          <w:lang w:val="en-CA"/>
        </w:rPr>
        <w:t>enemies</w:t>
      </w:r>
      <w:proofErr w:type="gramEnd"/>
      <w:r w:rsidR="00690ABE">
        <w:rPr>
          <w:lang w:val="en-CA"/>
        </w:rPr>
        <w:t xml:space="preserve"> spawn</w:t>
      </w:r>
      <w:r w:rsidR="000176F2">
        <w:rPr>
          <w:lang w:val="en-CA"/>
        </w:rPr>
        <w:t>.</w:t>
      </w:r>
    </w:p>
    <w:p w14:paraId="4390B26D" w14:textId="52E1D5F4" w:rsidR="00195263" w:rsidRPr="00195263" w:rsidRDefault="00195263" w:rsidP="00452373">
      <w:pPr>
        <w:spacing w:after="0"/>
        <w:ind w:left="2160"/>
      </w:pPr>
      <w:r w:rsidRPr="00195263">
        <w:rPr>
          <w:b/>
          <w:bCs/>
          <w:lang w:val="en-CA"/>
        </w:rPr>
        <w:lastRenderedPageBreak/>
        <w:t>Step 2:</w:t>
      </w:r>
      <w:r w:rsidRPr="00195263">
        <w:rPr>
          <w:lang w:val="en-CA"/>
        </w:rPr>
        <w:t xml:space="preserve"> </w:t>
      </w:r>
      <w:r w:rsidR="00690ABE">
        <w:rPr>
          <w:lang w:val="en-CA"/>
        </w:rPr>
        <w:t>The player spots an enemy on screen</w:t>
      </w:r>
      <w:r w:rsidR="000176F2">
        <w:rPr>
          <w:lang w:val="en-CA"/>
        </w:rPr>
        <w:t>.</w:t>
      </w:r>
    </w:p>
    <w:p w14:paraId="2119D94A" w14:textId="56BCA397" w:rsidR="00195263" w:rsidRPr="00195263" w:rsidRDefault="00195263" w:rsidP="00452373">
      <w:pPr>
        <w:spacing w:after="0"/>
        <w:ind w:left="2160"/>
      </w:pPr>
      <w:r w:rsidRPr="00195263">
        <w:rPr>
          <w:b/>
          <w:bCs/>
          <w:lang w:val="en-CA"/>
        </w:rPr>
        <w:t>Step 3:</w:t>
      </w:r>
      <w:r w:rsidRPr="00195263">
        <w:rPr>
          <w:lang w:val="en-CA"/>
        </w:rPr>
        <w:t xml:space="preserve"> </w:t>
      </w:r>
      <w:r w:rsidR="00690ABE">
        <w:rPr>
          <w:lang w:val="en-CA"/>
        </w:rPr>
        <w:t xml:space="preserve">The enemy touches the </w:t>
      </w:r>
      <w:r w:rsidR="000176F2">
        <w:rPr>
          <w:lang w:val="en-CA"/>
        </w:rPr>
        <w:t>player,</w:t>
      </w:r>
      <w:r w:rsidR="00690ABE">
        <w:rPr>
          <w:lang w:val="en-CA"/>
        </w:rPr>
        <w:t xml:space="preserve"> and the players health is decrease</w:t>
      </w:r>
      <w:r w:rsidR="000176F2">
        <w:rPr>
          <w:lang w:val="en-CA"/>
        </w:rPr>
        <w:t>d</w:t>
      </w:r>
      <w:r w:rsidR="00690ABE">
        <w:rPr>
          <w:lang w:val="en-CA"/>
        </w:rPr>
        <w:t>. The players health bar will be updated accordingly</w:t>
      </w:r>
      <w:r w:rsidR="000176F2">
        <w:rPr>
          <w:lang w:val="en-CA"/>
        </w:rPr>
        <w:t>.</w:t>
      </w:r>
    </w:p>
    <w:p w14:paraId="76AB2207" w14:textId="77777777" w:rsidR="00195263" w:rsidRPr="00195263" w:rsidRDefault="00195263" w:rsidP="00452373">
      <w:pPr>
        <w:spacing w:after="0"/>
        <w:ind w:left="1440"/>
      </w:pPr>
      <w:r w:rsidRPr="00195263">
        <w:rPr>
          <w:b/>
          <w:bCs/>
          <w:lang w:val="en-CA"/>
        </w:rPr>
        <w:t>Exceptions:</w:t>
      </w:r>
      <w:r w:rsidRPr="00195263">
        <w:rPr>
          <w:lang w:val="en-CA"/>
        </w:rPr>
        <w:t xml:space="preserve"> </w:t>
      </w:r>
    </w:p>
    <w:p w14:paraId="1E455A76" w14:textId="4C5B235C" w:rsidR="00195263" w:rsidRPr="00195263" w:rsidRDefault="00195263" w:rsidP="00452373">
      <w:pPr>
        <w:spacing w:after="0"/>
        <w:ind w:left="2160"/>
      </w:pPr>
      <w:r w:rsidRPr="00195263">
        <w:rPr>
          <w:b/>
          <w:bCs/>
          <w:lang w:val="en-CA"/>
        </w:rPr>
        <w:t xml:space="preserve">Step </w:t>
      </w:r>
      <w:r w:rsidR="00807038">
        <w:rPr>
          <w:b/>
          <w:bCs/>
          <w:lang w:val="en-CA"/>
        </w:rPr>
        <w:t>1</w:t>
      </w:r>
      <w:r w:rsidRPr="00195263">
        <w:rPr>
          <w:b/>
          <w:bCs/>
          <w:lang w:val="en-CA"/>
        </w:rPr>
        <w:t>:</w:t>
      </w:r>
      <w:r w:rsidRPr="00195263">
        <w:rPr>
          <w:lang w:val="en-CA"/>
        </w:rPr>
        <w:t xml:space="preserve"> </w:t>
      </w:r>
      <w:r w:rsidR="000A54C0">
        <w:rPr>
          <w:lang w:val="en-CA"/>
        </w:rPr>
        <w:t xml:space="preserve">If </w:t>
      </w:r>
      <w:proofErr w:type="gramStart"/>
      <w:r w:rsidR="000176F2">
        <w:rPr>
          <w:lang w:val="en-CA"/>
        </w:rPr>
        <w:t>all</w:t>
      </w:r>
      <w:r w:rsidR="000A54C0">
        <w:rPr>
          <w:lang w:val="en-CA"/>
        </w:rPr>
        <w:t xml:space="preserve"> of</w:t>
      </w:r>
      <w:proofErr w:type="gramEnd"/>
      <w:r w:rsidR="000A54C0">
        <w:rPr>
          <w:lang w:val="en-CA"/>
        </w:rPr>
        <w:t xml:space="preserve"> the players health is </w:t>
      </w:r>
      <w:r w:rsidR="000176F2">
        <w:rPr>
          <w:lang w:val="en-CA"/>
        </w:rPr>
        <w:t>depleted,</w:t>
      </w:r>
      <w:r w:rsidR="000A54C0">
        <w:rPr>
          <w:lang w:val="en-CA"/>
        </w:rPr>
        <w:t xml:space="preserve"> they will die.</w:t>
      </w:r>
      <w:r w:rsidRPr="00195263">
        <w:rPr>
          <w:lang w:val="en-CA"/>
        </w:rPr>
        <w:t xml:space="preserve"> </w:t>
      </w:r>
    </w:p>
    <w:p w14:paraId="65AC1457" w14:textId="55C3E1DC" w:rsidR="00195263" w:rsidRPr="00195263" w:rsidRDefault="00195263" w:rsidP="00452373">
      <w:pPr>
        <w:spacing w:after="0"/>
        <w:ind w:left="2160"/>
      </w:pPr>
      <w:r w:rsidRPr="00195263">
        <w:rPr>
          <w:b/>
          <w:bCs/>
          <w:lang w:val="en-CA"/>
        </w:rPr>
        <w:t xml:space="preserve">Step </w:t>
      </w:r>
      <w:r w:rsidR="00807038">
        <w:rPr>
          <w:b/>
          <w:bCs/>
          <w:lang w:val="en-CA"/>
        </w:rPr>
        <w:t>2</w:t>
      </w:r>
      <w:r w:rsidRPr="00195263">
        <w:rPr>
          <w:b/>
          <w:bCs/>
          <w:lang w:val="en-CA"/>
        </w:rPr>
        <w:t>:</w:t>
      </w:r>
      <w:r w:rsidRPr="00195263">
        <w:rPr>
          <w:lang w:val="en-CA"/>
        </w:rPr>
        <w:t xml:space="preserve"> </w:t>
      </w:r>
      <w:r w:rsidR="000A54C0">
        <w:rPr>
          <w:lang w:val="en-CA"/>
        </w:rPr>
        <w:t>The current game ends</w:t>
      </w:r>
      <w:r w:rsidR="000176F2">
        <w:rPr>
          <w:lang w:val="en-CA"/>
        </w:rPr>
        <w:t>.</w:t>
      </w:r>
    </w:p>
    <w:p w14:paraId="159545A5" w14:textId="607598C8" w:rsidR="00195263" w:rsidRPr="00195263" w:rsidRDefault="00195263" w:rsidP="00452373">
      <w:pPr>
        <w:spacing w:after="0"/>
        <w:ind w:left="1440"/>
      </w:pPr>
      <w:r w:rsidRPr="00195263">
        <w:rPr>
          <w:b/>
          <w:bCs/>
          <w:lang w:val="en-CA"/>
        </w:rPr>
        <w:t>Post conditions:</w:t>
      </w:r>
      <w:r w:rsidRPr="00195263">
        <w:rPr>
          <w:lang w:val="en-CA"/>
        </w:rPr>
        <w:t xml:space="preserve"> </w:t>
      </w:r>
      <w:r w:rsidR="000A54C0">
        <w:rPr>
          <w:lang w:val="en-CA"/>
        </w:rPr>
        <w:t>The player returns to the main menu</w:t>
      </w:r>
      <w:r w:rsidR="000176F2">
        <w:rPr>
          <w:lang w:val="en-CA"/>
        </w:rPr>
        <w:t>.</w:t>
      </w:r>
    </w:p>
    <w:p w14:paraId="1A9D7DF8" w14:textId="04E986A7" w:rsidR="00195263" w:rsidRPr="00195263" w:rsidRDefault="00195263" w:rsidP="00452373">
      <w:pPr>
        <w:spacing w:after="0"/>
        <w:ind w:left="1440"/>
      </w:pPr>
      <w:r w:rsidRPr="00195263">
        <w:rPr>
          <w:b/>
          <w:bCs/>
          <w:lang w:val="en-CA"/>
        </w:rPr>
        <w:t>Priority:</w:t>
      </w:r>
      <w:r w:rsidRPr="00195263">
        <w:rPr>
          <w:lang w:val="en-CA"/>
        </w:rPr>
        <w:t xml:space="preserve"> </w:t>
      </w:r>
      <w:r w:rsidR="000A54C0">
        <w:rPr>
          <w:lang w:val="en-CA"/>
        </w:rPr>
        <w:t>1</w:t>
      </w:r>
    </w:p>
    <w:p w14:paraId="086B6A7A" w14:textId="62FB47BA" w:rsidR="00195263" w:rsidRDefault="00195263" w:rsidP="000A54C0">
      <w:pPr>
        <w:spacing w:after="0"/>
        <w:ind w:left="1440"/>
        <w:rPr>
          <w:lang w:val="en-CA"/>
        </w:rPr>
      </w:pPr>
      <w:r w:rsidRPr="00195263">
        <w:rPr>
          <w:b/>
          <w:bCs/>
          <w:lang w:val="en-CA"/>
        </w:rPr>
        <w:t>ID:</w:t>
      </w:r>
      <w:r w:rsidR="00807038">
        <w:rPr>
          <w:lang w:val="en-CA"/>
        </w:rPr>
        <w:t xml:space="preserve"> C</w:t>
      </w:r>
      <w:r w:rsidRPr="00195263">
        <w:rPr>
          <w:lang w:val="en-CA"/>
        </w:rPr>
        <w:t>0</w:t>
      </w:r>
      <w:r w:rsidR="000176F2">
        <w:rPr>
          <w:lang w:val="en-CA"/>
        </w:rPr>
        <w:t>5.1</w:t>
      </w:r>
    </w:p>
    <w:p w14:paraId="76B3ED30" w14:textId="77777777" w:rsidR="000176F2" w:rsidRDefault="000176F2" w:rsidP="000176F2">
      <w:pPr>
        <w:spacing w:after="0"/>
        <w:ind w:left="1440"/>
        <w:rPr>
          <w:b/>
          <w:bCs/>
          <w:lang w:val="en-CA"/>
        </w:rPr>
      </w:pPr>
    </w:p>
    <w:p w14:paraId="5A468BB0" w14:textId="4C081272" w:rsidR="000176F2" w:rsidRDefault="000176F2" w:rsidP="000176F2">
      <w:pPr>
        <w:spacing w:after="0"/>
        <w:ind w:left="720" w:firstLine="720"/>
        <w:rPr>
          <w:b/>
          <w:bCs/>
          <w:lang w:val="en-CA"/>
        </w:rPr>
      </w:pPr>
      <w:r>
        <w:rPr>
          <w:b/>
          <w:bCs/>
          <w:lang w:val="en-CA"/>
        </w:rPr>
        <w:t>Scenario 2</w:t>
      </w:r>
    </w:p>
    <w:p w14:paraId="5F69D612" w14:textId="7ECD4113" w:rsidR="000176F2" w:rsidRPr="00195263" w:rsidRDefault="000176F2" w:rsidP="000176F2">
      <w:pPr>
        <w:spacing w:after="0"/>
        <w:ind w:left="1440"/>
      </w:pPr>
      <w:r w:rsidRPr="00195263">
        <w:rPr>
          <w:b/>
          <w:bCs/>
          <w:lang w:val="en-CA"/>
        </w:rPr>
        <w:t>Name:</w:t>
      </w:r>
      <w:r w:rsidRPr="00195263">
        <w:rPr>
          <w:lang w:val="en-CA"/>
        </w:rPr>
        <w:t xml:space="preserve"> </w:t>
      </w:r>
      <w:r>
        <w:rPr>
          <w:lang w:val="en-CA"/>
        </w:rPr>
        <w:t>Player advantage</w:t>
      </w:r>
    </w:p>
    <w:p w14:paraId="7A466965" w14:textId="08C49A02" w:rsidR="000176F2" w:rsidRPr="00195263" w:rsidRDefault="000176F2" w:rsidP="000176F2">
      <w:pPr>
        <w:spacing w:after="0"/>
        <w:ind w:left="1440"/>
      </w:pPr>
      <w:r w:rsidRPr="00195263">
        <w:rPr>
          <w:b/>
          <w:bCs/>
          <w:lang w:val="en-CA"/>
        </w:rPr>
        <w:t>Summary:</w:t>
      </w:r>
      <w:r w:rsidRPr="00195263">
        <w:rPr>
          <w:lang w:val="en-CA"/>
        </w:rPr>
        <w:t xml:space="preserve"> </w:t>
      </w:r>
      <w:r>
        <w:rPr>
          <w:lang w:val="en-CA"/>
        </w:rPr>
        <w:t>The Player Interacts with an enemy, and attacks the enemy</w:t>
      </w:r>
    </w:p>
    <w:p w14:paraId="7A46475E" w14:textId="77777777" w:rsidR="000176F2" w:rsidRPr="00195263" w:rsidRDefault="000176F2" w:rsidP="000176F2">
      <w:pPr>
        <w:spacing w:after="0"/>
        <w:ind w:left="1440"/>
      </w:pPr>
      <w:r w:rsidRPr="00195263">
        <w:rPr>
          <w:b/>
          <w:bCs/>
          <w:lang w:val="en-CA"/>
        </w:rPr>
        <w:t>Actors:</w:t>
      </w:r>
      <w:r w:rsidRPr="00195263">
        <w:rPr>
          <w:lang w:val="en-CA"/>
        </w:rPr>
        <w:t xml:space="preserve"> </w:t>
      </w:r>
      <w:r>
        <w:rPr>
          <w:lang w:val="en-CA"/>
        </w:rPr>
        <w:t>Player.</w:t>
      </w:r>
    </w:p>
    <w:p w14:paraId="752CCEC4" w14:textId="4A1DF222" w:rsidR="000176F2" w:rsidRPr="00195263" w:rsidRDefault="000176F2" w:rsidP="000176F2">
      <w:pPr>
        <w:spacing w:after="0"/>
        <w:ind w:left="1440"/>
      </w:pPr>
      <w:r w:rsidRPr="00195263">
        <w:rPr>
          <w:b/>
          <w:bCs/>
          <w:lang w:val="en-CA"/>
        </w:rPr>
        <w:t>Preconditions:</w:t>
      </w:r>
      <w:r w:rsidRPr="00195263">
        <w:rPr>
          <w:lang w:val="en-CA"/>
        </w:rPr>
        <w:t xml:space="preserve"> </w:t>
      </w:r>
      <w:r>
        <w:rPr>
          <w:lang w:val="en-CA"/>
        </w:rPr>
        <w:t>The game is running, and the player is in the main menu.</w:t>
      </w:r>
    </w:p>
    <w:p w14:paraId="53052B84" w14:textId="77777777" w:rsidR="000176F2" w:rsidRPr="00195263" w:rsidRDefault="000176F2" w:rsidP="000176F2">
      <w:pPr>
        <w:spacing w:after="0"/>
        <w:ind w:left="1440"/>
      </w:pPr>
      <w:r w:rsidRPr="00195263">
        <w:rPr>
          <w:b/>
          <w:bCs/>
          <w:lang w:val="en-CA"/>
        </w:rPr>
        <w:t>Basic sequence:</w:t>
      </w:r>
      <w:r w:rsidRPr="00195263">
        <w:rPr>
          <w:lang w:val="en-CA"/>
        </w:rPr>
        <w:t xml:space="preserve"> </w:t>
      </w:r>
    </w:p>
    <w:p w14:paraId="0863399A" w14:textId="10EE10DF" w:rsidR="000176F2" w:rsidRPr="00195263" w:rsidRDefault="000176F2" w:rsidP="000176F2">
      <w:pPr>
        <w:spacing w:after="0"/>
        <w:ind w:left="2160"/>
      </w:pPr>
      <w:r w:rsidRPr="00195263">
        <w:rPr>
          <w:b/>
          <w:bCs/>
          <w:lang w:val="en-CA"/>
        </w:rPr>
        <w:t>Step 1:</w:t>
      </w:r>
      <w:r w:rsidRPr="00195263">
        <w:rPr>
          <w:lang w:val="en-CA"/>
        </w:rPr>
        <w:t xml:space="preserve"> </w:t>
      </w:r>
      <w:r>
        <w:rPr>
          <w:lang w:val="en-CA"/>
        </w:rPr>
        <w:t xml:space="preserve"> The level begins and the </w:t>
      </w:r>
      <w:proofErr w:type="gramStart"/>
      <w:r>
        <w:rPr>
          <w:lang w:val="en-CA"/>
        </w:rPr>
        <w:t>enemies</w:t>
      </w:r>
      <w:proofErr w:type="gramEnd"/>
      <w:r>
        <w:rPr>
          <w:lang w:val="en-CA"/>
        </w:rPr>
        <w:t xml:space="preserve"> spawn.</w:t>
      </w:r>
    </w:p>
    <w:p w14:paraId="61A589D5" w14:textId="7BFEAAA3" w:rsidR="000176F2" w:rsidRPr="00195263" w:rsidRDefault="000176F2" w:rsidP="000176F2">
      <w:pPr>
        <w:spacing w:after="0"/>
        <w:ind w:left="2160"/>
      </w:pPr>
      <w:r w:rsidRPr="00195263">
        <w:rPr>
          <w:b/>
          <w:bCs/>
          <w:lang w:val="en-CA"/>
        </w:rPr>
        <w:t>Step 2:</w:t>
      </w:r>
      <w:r w:rsidRPr="00195263">
        <w:rPr>
          <w:lang w:val="en-CA"/>
        </w:rPr>
        <w:t xml:space="preserve"> </w:t>
      </w:r>
      <w:r>
        <w:rPr>
          <w:lang w:val="en-CA"/>
        </w:rPr>
        <w:t>The player spots an enemy on screen.</w:t>
      </w:r>
    </w:p>
    <w:p w14:paraId="26A595C2" w14:textId="1013143C" w:rsidR="000176F2" w:rsidRPr="00195263" w:rsidRDefault="000176F2" w:rsidP="000176F2">
      <w:pPr>
        <w:spacing w:after="0"/>
        <w:ind w:left="2160"/>
      </w:pPr>
      <w:r w:rsidRPr="00195263">
        <w:rPr>
          <w:b/>
          <w:bCs/>
          <w:lang w:val="en-CA"/>
        </w:rPr>
        <w:t>Step 3:</w:t>
      </w:r>
      <w:r w:rsidRPr="00195263">
        <w:rPr>
          <w:lang w:val="en-CA"/>
        </w:rPr>
        <w:t xml:space="preserve"> </w:t>
      </w:r>
      <w:r>
        <w:rPr>
          <w:lang w:val="en-CA"/>
        </w:rPr>
        <w:t>The players projectile (hotdog) hits the enemy and the enemy’s health decreases.</w:t>
      </w:r>
    </w:p>
    <w:p w14:paraId="396F041A" w14:textId="77777777" w:rsidR="000176F2" w:rsidRPr="00195263" w:rsidRDefault="000176F2" w:rsidP="000176F2">
      <w:pPr>
        <w:spacing w:after="0"/>
        <w:ind w:left="1440"/>
      </w:pPr>
      <w:r w:rsidRPr="00195263">
        <w:rPr>
          <w:b/>
          <w:bCs/>
          <w:lang w:val="en-CA"/>
        </w:rPr>
        <w:t>Exceptions:</w:t>
      </w:r>
      <w:r w:rsidRPr="00195263">
        <w:rPr>
          <w:lang w:val="en-CA"/>
        </w:rPr>
        <w:t xml:space="preserve"> </w:t>
      </w:r>
    </w:p>
    <w:p w14:paraId="7374EDEB" w14:textId="40029D88" w:rsidR="000176F2" w:rsidRPr="00195263" w:rsidRDefault="000176F2" w:rsidP="000176F2">
      <w:pPr>
        <w:spacing w:after="0"/>
        <w:ind w:left="2160"/>
      </w:pPr>
      <w:r w:rsidRPr="00195263">
        <w:rPr>
          <w:b/>
          <w:bCs/>
          <w:lang w:val="en-CA"/>
        </w:rPr>
        <w:t xml:space="preserve">Step </w:t>
      </w:r>
      <w:r>
        <w:rPr>
          <w:b/>
          <w:bCs/>
          <w:lang w:val="en-CA"/>
        </w:rPr>
        <w:t>1</w:t>
      </w:r>
      <w:r w:rsidRPr="00195263">
        <w:rPr>
          <w:b/>
          <w:bCs/>
          <w:lang w:val="en-CA"/>
        </w:rPr>
        <w:t>:</w:t>
      </w:r>
      <w:r w:rsidRPr="00195263">
        <w:rPr>
          <w:lang w:val="en-CA"/>
        </w:rPr>
        <w:t xml:space="preserve"> </w:t>
      </w:r>
      <w:r>
        <w:rPr>
          <w:lang w:val="en-CA"/>
        </w:rPr>
        <w:t>If all the enemy’s health is depleted, they will die.</w:t>
      </w:r>
      <w:r w:rsidRPr="00195263">
        <w:rPr>
          <w:lang w:val="en-CA"/>
        </w:rPr>
        <w:t xml:space="preserve"> </w:t>
      </w:r>
    </w:p>
    <w:p w14:paraId="67D83D64" w14:textId="72F5F2EE" w:rsidR="000176F2" w:rsidRPr="00195263" w:rsidRDefault="000176F2" w:rsidP="000176F2">
      <w:pPr>
        <w:spacing w:after="0"/>
        <w:ind w:left="1440"/>
      </w:pPr>
      <w:r w:rsidRPr="00195263">
        <w:rPr>
          <w:b/>
          <w:bCs/>
          <w:lang w:val="en-CA"/>
        </w:rPr>
        <w:t>Post conditions:</w:t>
      </w:r>
      <w:r w:rsidRPr="00195263">
        <w:rPr>
          <w:lang w:val="en-CA"/>
        </w:rPr>
        <w:t xml:space="preserve"> </w:t>
      </w:r>
      <w:r>
        <w:rPr>
          <w:lang w:val="en-CA"/>
        </w:rPr>
        <w:t>The enemy count will be updated.</w:t>
      </w:r>
    </w:p>
    <w:p w14:paraId="6DB80A41" w14:textId="77777777" w:rsidR="000176F2" w:rsidRPr="00195263" w:rsidRDefault="000176F2" w:rsidP="000176F2">
      <w:pPr>
        <w:spacing w:after="0"/>
        <w:ind w:left="1440"/>
      </w:pPr>
      <w:r w:rsidRPr="00195263">
        <w:rPr>
          <w:b/>
          <w:bCs/>
          <w:lang w:val="en-CA"/>
        </w:rPr>
        <w:t>Priority:</w:t>
      </w:r>
      <w:r w:rsidRPr="00195263">
        <w:rPr>
          <w:lang w:val="en-CA"/>
        </w:rPr>
        <w:t xml:space="preserve"> </w:t>
      </w:r>
      <w:r>
        <w:rPr>
          <w:lang w:val="en-CA"/>
        </w:rPr>
        <w:t>1</w:t>
      </w:r>
    </w:p>
    <w:p w14:paraId="486E5327" w14:textId="29B54DCB" w:rsidR="000176F2" w:rsidRPr="00BF6BE1" w:rsidRDefault="000176F2" w:rsidP="000176F2">
      <w:pPr>
        <w:spacing w:after="0"/>
        <w:ind w:left="1440"/>
      </w:pPr>
      <w:r w:rsidRPr="00195263">
        <w:rPr>
          <w:b/>
          <w:bCs/>
          <w:lang w:val="en-CA"/>
        </w:rPr>
        <w:t>ID:</w:t>
      </w:r>
      <w:r>
        <w:rPr>
          <w:lang w:val="en-CA"/>
        </w:rPr>
        <w:t xml:space="preserve"> C</w:t>
      </w:r>
      <w:r w:rsidRPr="00195263">
        <w:rPr>
          <w:lang w:val="en-CA"/>
        </w:rPr>
        <w:t>0</w:t>
      </w:r>
      <w:r>
        <w:rPr>
          <w:lang w:val="en-CA"/>
        </w:rPr>
        <w:t>5.2</w:t>
      </w:r>
    </w:p>
    <w:p w14:paraId="29631C6F" w14:textId="77777777" w:rsidR="000176F2" w:rsidRPr="00BF6BE1" w:rsidRDefault="000176F2" w:rsidP="000A54C0">
      <w:pPr>
        <w:spacing w:after="0"/>
        <w:ind w:left="1440"/>
      </w:pPr>
    </w:p>
    <w:p w14:paraId="1BE084D8" w14:textId="6C451C9A" w:rsidR="00A84C3F" w:rsidRDefault="00A84C3F" w:rsidP="00BF6BE1">
      <w:pPr>
        <w:pStyle w:val="Heading2"/>
        <w:numPr>
          <w:ilvl w:val="0"/>
          <w:numId w:val="2"/>
        </w:numPr>
      </w:pPr>
      <w:r>
        <w:lastRenderedPageBreak/>
        <w:t>Data Flow diagram(s) from Level 0 to process description for your feature</w:t>
      </w:r>
      <w:r w:rsidR="00445DC4">
        <w:t xml:space="preserve"> _______14</w:t>
      </w:r>
    </w:p>
    <w:p w14:paraId="390083A5" w14:textId="32442952" w:rsidR="00452373" w:rsidRDefault="00452373" w:rsidP="00452373">
      <w:pPr>
        <w:pStyle w:val="Heading3"/>
        <w:ind w:left="1440"/>
      </w:pPr>
      <w:r>
        <w:t>Data Flow Diagrams</w:t>
      </w:r>
    </w:p>
    <w:p w14:paraId="63C72AEE" w14:textId="3DB668DF" w:rsidR="00445DC4" w:rsidRDefault="001F50B0" w:rsidP="00445DC4">
      <w:pPr>
        <w:ind w:left="72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529F5CC" wp14:editId="1662EC4F">
                <wp:simplePos x="0" y="0"/>
                <wp:positionH relativeFrom="column">
                  <wp:posOffset>8429400</wp:posOffset>
                </wp:positionH>
                <wp:positionV relativeFrom="paragraph">
                  <wp:posOffset>4370510</wp:posOffset>
                </wp:positionV>
                <wp:extent cx="360" cy="360"/>
                <wp:effectExtent l="95250" t="152400" r="114300" b="152400"/>
                <wp:wrapNone/>
                <wp:docPr id="1618316018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7235B6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659.5pt;margin-top:335.65pt;width:8.55pt;height:17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Nrtr17hAQAAngQAABAAAABkcnMvaW5rL2luazEueG1s&#10;pFPBbpwwFLxX6j9YziGXLhh21U1R2FxapEqtukpSqT068ALWYhvZJuz+fY0Bg1QateoFwTMz7828&#10;8e3dmdfoBZRmUqQ4CghGIHJZMFGm+PtjtrnBSBsqClpLASm+gMZ3h7dvbpk48TqxT2QZhO7feJ3i&#10;ypgmCcOu64JuG0hVhjEh2/CzOH39gg8jqoBnJpixLfVUyqUwcDY9WcKKFOfmTPz/lvtBtioHf9xX&#10;VD7/YRTNIZOKU+MZKyoE1EhQbuf+gZG5NPaF2T4lKIw4s4I3cRDt9rubTx9sgZ5TvPhu7YjaTsJx&#10;uM758z85Q+dZ8ufZj0o2oAyD2aZB1HhwQfnw7fQNQhVoWbe9txi90Lq1kiNC7FpHOVG4Iuh3Pqvt&#10;3/hGMeNAy8nHE7/EyUzDONho8cZv1Wg7Z19+MMoFMCbxbkPiTRQ/kn1CSBLtg1207xcy9RtyM3E+&#10;qVZXnu9JzQlxJ17noK1jham8TSTYepeWHq0hK2BlZRbQ938NzWUtbfzG3VwRkn3Msjlia90MazxA&#10;QW6vY1nD6xBFtQH1bcZxqk9HEK+jWCmkgqPNkG4V+J7RwnA3n7d/5Sa7OKPxPt/Dc4qv3GVGDjkU&#10;3GIIit5dk2syrdIBPbONy+EXAAAA//8DAFBLAwQUAAYACAAAACEAhGsi/uMAAAANAQAADwAAAGRy&#10;cy9kb3ducmV2LnhtbEyPzU7DMBCE70i8g7VI3KgTAimEOBUgVa1UVET5OTvxNomI11HstOHt2Z7g&#10;OJrRzDf5YrKdOODgW0cK4lkEAqlypqVawcf78uoOhA+ajO4coYIf9LAozs9ynRl3pDc87EItuIR8&#10;phU0IfSZlL5q0Go/cz0Se3s3WB1YDrU0gz5yue3kdRSl0uqWeKHRPT43WH3vRssjT2X5+fVCa1q9&#10;bty2Wm/3q+Wo1OXF9PgAIuAU/sJwwmd0KJipdCMZLzrWSXzPZ4KCdB4nIE6RJEljEKWCeXR7A7LI&#10;5f8XxS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V0mR&#10;yWwBAAAJAwAADgAAAAAAAAAAAAAAAAA8AgAAZHJzL2Uyb0RvYy54bWxQSwECLQAUAAYACAAAACEA&#10;2u2vXuEBAACeBAAAEAAAAAAAAAAAAAAAAADUAwAAZHJzL2luay9pbmsxLnhtbFBLAQItABQABgAI&#10;AAAAIQCEayL+4wAAAA0BAAAPAAAAAAAAAAAAAAAAAOMFAABkcnMvZG93bnJldi54bWxQSwECLQAU&#10;AAYACAAAACEAeRi8nb8AAAAhAQAAGQAAAAAAAAAAAAAAAADzBgAAZHJzL19yZWxzL2Uyb0RvYy54&#10;bWwucmVsc1BLBQYAAAAABgAGAHgBAADpBwAAAAA=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AB6AA7C" wp14:editId="0BC2D322">
                <wp:simplePos x="0" y="0"/>
                <wp:positionH relativeFrom="column">
                  <wp:posOffset>683640</wp:posOffset>
                </wp:positionH>
                <wp:positionV relativeFrom="paragraph">
                  <wp:posOffset>2807030</wp:posOffset>
                </wp:positionV>
                <wp:extent cx="1147680" cy="937080"/>
                <wp:effectExtent l="95250" t="133350" r="109855" b="168275"/>
                <wp:wrapNone/>
                <wp:docPr id="1268230486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147680" cy="93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71AB50" id="Ink 9" o:spid="_x0000_s1026" type="#_x0000_t75" style="position:absolute;margin-left:49.6pt;margin-top:212.55pt;width:98.85pt;height:90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/krmt8AQAAEAMAAA4AAABkcnMvZTJvRG9jLnhtbJxSy27CMBC8V+o/&#10;WL6XJDwKRAQORZU49HFoP8B1bGI19kZrQ+Dvu0mgQKuqEpcou2OPZ3Z2ttjZkm0VegMu40kv5kw5&#10;Cblx64y/vz3eTTjzQbhclOBUxvfK88X89mZWV6nqQwFlrpARifNpXWW8CKFKo8jLQlnhe1ApR6AG&#10;tCJQiesoR1ETuy2jfhzfRzVgXiFI5T11lx3I5y2/1kqGF629CqzM+GgYx6QvkM540v4iNQeT8Yiz&#10;j645HfFoPhPpGkVVGHkQJq7QZYVxJOObaimCYBs0v6iskQgedOhJsBFobaRqXZG/JP7hb+U+G2/J&#10;UG4wleCCcuFVYDhOsAWuecKWNIP6CXLKSGwC8AMjTej/SDrRS5AbS3q6XFCVItBS+MJUnjNMTZ5x&#10;XOXJSb/bPpwcvOLJ1/MlQIlEB8t/XdlptM2wSQnbZZxS3jffNku1C0xSM0mG4/sJQZKw6WBMO9Ac&#10;OFJ3FMfqbLZ05CLF87q5frbI8y8AAAD//wMAUEsDBBQABgAIAAAAIQBmhbK+7BAAAMktAAAQAAAA&#10;ZHJzL2luay9pbmsxLnhtbKSaSY8cxxGF7wb8Hwqjgy5dZC1d1d2EKF1sAgZsWLBkwD6Ohi1yoFmI&#10;nqYp/Xt/70VkVvWIFmz40FNZmbG+iIxcar765uf7u+Zfx9PT7ePD66v+RXfVHB9uHt/ePrx7ffX3&#10;79+0+6vm6Xz98Pb67vHh+Prql+PT1Tdf//53X90+/HR/94q/DRIentS6v3t99f58/vDq5ctPnz69&#10;+DS+eDy9ezl03fjyTw8//eXPV18n19vjj7cPt2dUPpWum8eH8/Hns4S9un37+urm/HNX6ZH93ePH&#10;082xDqvndLNQnE/XN8c3j6f763OV+P764eF41zxc32P3P66a8y8faNyi593xdNXc3+JwO7zot7vt&#10;/o8HOq5/fn21ev+IiU9Ycn/18vMy//l/ynxpzF79Z9u/PT1+OJ7Ot8cFpnAqB35pbuLd/oWjp+PT&#10;491HYXvV/Ov67iMu911HWNOd/uVnHPq1PHz73+SlM2nQ2vIcqUEsYJ5v74+k1v2HGtXzE3aq+7vz&#10;yQk4dMO27Ya2H77v5lfT9Ko/vOjmWQEp+iJviswfTh+f3ld5P5yWDPFI9TN8+3T79vy+wtS9GCtK&#10;a4w+x/n+ePvu/XnFOv/XrDePd4+kX8bmi65784c3b5YU+5y28+2HynA63jAd390df5vldP10Pp7+&#10;uvDdXz/99O3x4be5bt89PJ6O35JDTx9Px6qzXwFu+yr8n5nJTucm5/Pfjj++vvrCk7kxZ3Q4MP3h&#10;0DX9OG++bPv58GW/3VxRbdp+0x7mruW17/uh4dH0m67p+A38+nyHbNg3/bSZ22kzbtt+TCIRiFi/&#10;JEammHs/yzh9vPe1v6uK2m0zIH5EcTdvDu2225CGc1hCMppwaqbdpkUketoZy9TfNdB27bAZD83Q&#10;TZt2u2+HiYHULCKM3m7aWQ7KwFbWbpt+L6m7jcQP9Og5Dg2CESDdu6Hp+8Om3QuasF10UiYJYDFA&#10;e2CqoG3Y7Ptmy/uM9Wjre0CS8oGh7dSICFttH8BthUK73QnEfhxlzIzM1n/6Yd+iWIr0O+AtNh00&#10;PmybaXOYW2nYGW1UhFNQKm4CyIojHrK3dDJqmZXK3iQghTz4NSJ9EgZws/4E+ESJgX5q97wPzTBC&#10;hE1A1Gx5TM2IQGNpHA7t5DDO5I27awQE0QhszRi6xNOO6tpJUqULO6pB2fAw8GHjriVI49COBJRu&#10;5WaztVnKG4Fmh5GP3bSVdulaAIaTgEqw02erqC/CZysVwygMSJFBeSQJAjQamidyw2BGryMc+hVV&#10;8tM2rZJeg/qJLdijLdAtvMazaBJVGA+LAy2N24b82DnFGA9vwZCRoWum/WbctwdBoTxVrjMwNfOk&#10;rNVk3u6KTCLBRDxoctBJruBvGBhqxb5+V2r1TAPlcIMsJnA74YPJ8EkpiV2z4yJzmAzQygkZgiXC&#10;fQ/foUW3Oj05l4bQsbQOQiaS34cNk0HTZ9QcU1dKzNyV5vzlYE3qAK/qER95QRYyo8REikYo3TBb&#10;/oHUfT2majpS3piETlr/keSDykYLIntJsm55ZLniD+3Cv8d0kJibHTi7A6IcDqxNXJxzhkAR7ynT&#10;SSHZalTeAn7lr0l0IUzGhV3BG1Q2eaW/8qphUG0rZNJn2Hn+WpX5Rpc7xTgI08htA36T5nk7MZfI&#10;ly01lHTctwW29tBQQ8lMJUuxr6MuqDgzF5+pli3V/2gYTTgDnmfDxZFlFLKditg+i3aFNEhDX8UP&#10;agWkshd5l88AuETOGBXQ/KJVtCwSJccCZFawDu9VcjBKaqmLNZHUUm5l7hX8hxYIW1KP2UbfTgBT&#10;Temj5k1krIEx47NWBHlW/UQm7EOj4FBRZ9h4aNkdu3bC3k4LNTnOApUlWuXEJoYYQknB6ZtRm4PV&#10;yAJWBtT2JKPiE7SrjgAdsswbWa2fxBqvwmNJfsnASMjyq4GCTasn5LFSRriiKBZZVQErNnDwdwRF&#10;VgYR8Gxm1uVmx8ZkbA87FUoSp2cfwBodIRm0rQj99Yld4p81F9iHaNsgPMq4DFnsL8m6IhBheEkn&#10;C2YkQKzlCQoDEjN41RnYgzxTIZNEs5ZUgcOagMRmLdBJqzSSFN7mmMHEpZWhCEkswVriWOhI3bAZ&#10;7mwVxbYgKia7GYzSEsMSwTJOgk3NPsGpYY6G7M8fAiUVd2b6xKOUpysqrox2eg6T1iRxBYPdX0Ng&#10;eWlg5mdkQ7hjLakzI0CcwiO4mAlKDRTEr47UsKb8JXopjB0UuaVcjCEq4p6KuN1sW62FJNl2M+60&#10;wXJIkW8HcEfTeG4mrDy0JKFUy2mJCa1kH1tY1sodMLJnM8cFRcmDAEJGB0Ilw9LGxRtR8KsYUh6w&#10;ckfcorswpiR1WiJP41g7SHxiFHaGvTEujStmh/dCtF7cm0ZlKtArwNgEKmXkpPcy2ikzS3GeyVZT&#10;QhknuMh0pgaDnXdj0xa8wMpJthArpEWpnEk56VGanUZRrD2jNemwiE2+CzejEzWT1Y2AzdrThpLA&#10;EQVsj2XL1LnaRhjTkUgpuZmbEXnHZo2ZTzmOWCw0okvM8xloPOuUH4WQdYKahtkNC4Qq+IhomYBR&#10;jJCNKnoqVmy0qPc7liQqoSnRr6dK39zoEACpTzywK0BLosgAOkJxydAMXhLXsO61h9UccEbC5RHt&#10;xtxY8kEaYivN8SFku3gpDVNZpIleQk7YNdCN6Ts82RzGdicVbOZZL81ozFzbiKc2oxxwAUBnCR5V&#10;ZLQM1WVfT/2SKM+OvfYvuWgLVSe9tjMc8Gado+h0XkVDptj2iwbWx1Y86JPJyEgkFZnYse92j2AO&#10;qCtdCfivOkTpTqeV4pVJqRjVoaKIJKGo7Jnv8Ii0UKXF6ozwrFl3DbNAueQs2yJh227BJ7o4LLL9&#10;BWGdLjUh6VDR67WoSljZVSjbyU3NKC2wix76w9ZsaMQI+CkTE/aFqlAk9uIguJJMHpVBnivWGrpV&#10;7078JS+1cAacErBmdkTZJezpZp1i6HkSOX8879msCSd2TYKiWJ70fpV0NSLxSpcDAllmKPCCkjYo&#10;mpBGo8gqc7DaWmOprZwFh4YgoM+nE6+wDqv/CFbVcKQGrAo9L6pTujSRUs3JxITioSM5VTAo5LAE&#10;iMVekr3UboqQ5xmLNRciTD2dC3TG6ru+0cGVCXlQnKhFB45+OoWLRxWonfpmv9/sqUHMAyngSGEF&#10;uqWwM/tmOui+YodHCaOMV3s24F41qk1hZHE3GSRIAw6OTBd5vNBbUyywKKQ5EqFPAUGhBBJy/PzU&#10;dj2FW2jptUqjnWRVpRv1jTQDR9+GgKA2ovOu2eE1AhQTxTcyNjRHGnlJLHoBnjKnVcr3O9BjkDBk&#10;rdz5UgF8Izlsi8ylkWmQYBT/q8tWHQlNH1En4CRDSihghB8FUWO9vATWOSky3Sp/ATCe1ZiCbA2M&#10;GtUWvxQnqJ94ws7c04bskT7lpDBjLadJYZd/7Lspgdz6CVhOS6zFbF59iehslliZqZ/ZOf8eCAoL&#10;TY2npJoO9dXrAoMGALXsxFOUR4vDPCsSSz6WUTgq8o6faIv0AnqyLUZNKbQQZlxlqQXnXF3U2Ylk&#10;4swejtSK6IZzVnQlx8hQJrYqbZ4PpM0IsB67BmsTtySdvXT6GUrOyuyOm0OcbQ3hZfoV7zxU4I50&#10;RVFiluCzzSDVdahhHkSxUPFiLRrhoF47WZQWdlINy8iQudixSccgKq+pU35M/GAv+NaApRVeFyev&#10;dvNWNcnJp127KIM6ntGuC2Fxw3ebUowXa5aItC5USALOExfO16BfNErE9awQqRHBsffhRx1dSDMB&#10;DLikakTXczoWReYkRaYk0ScHgFxXdyK2KGiMbumoUa1cJbJLUDtc5+jN/Uj4WNZi1zijL6k5ATyl&#10;UkmapWnsPQUHLWmvoxjF7RJ1Li6xCxJhWwoq8v0Ug6hW8AQQ7qVy6npT2rR91rKmXN/N/mThJMuM&#10;XGwgr2SEVsSerSdLlr4+PKuYoSNDGSfWYk7BURILcroa1txTYZGtZYQ47ZQusdijRbmG5Uor9nwM&#10;c0xizyaZMSQaWZMiuDJnycbIEZfYouHmLOGpCEomFJcdWua1G9y2QC+rZHoUOu7FGRQ21AFvZymu&#10;EiA1/nHpq00Fkgn6zJovfFjkTEI1FoROLLF5H0AH3wGUHYaXTKvCZPuqMxJC7mE0/fqk43vIsIGo&#10;qUbs6rbM6EpYCEkTq0QaqAJiZqeX2KCDgTf+cMnM0UNfsWyRUCy8NYPW+RRA0XNBqBjZhui1TdJ8&#10;SWUvC5/op6SxuFSHgtpLCLk9kuW+H3umoWZoMEQa2VaSVScDCGayJCInCbEEyNgxLyzmuBIsA2kD&#10;CcY5QCI0OYSTCDxHuGTgwtcaMSdMcGM14zQq98ItWx0BN2r5jnXkjguTbgwEWWiXtMKzCIpRbQoQ&#10;W08HSWenlWtu8EUD00kRO5ARWVM6PEUFT9up8JvdU08fY8gIS1S/B82SVCYXKjVd3Ph8Dwmo00R8&#10;GA1tcFqbbVmnSZnIXtJCL18+5Y/qFfNu4HIubE1/HYyQRxVPI0vqLfLXqRlJptMNqxy3Wg6kSdfs&#10;bgt4WENj8EWc0veiPRSVIMISQdQxQ9tLOsrOnivFgVJQMVV+Fd1FWn0WG/IpOo1x3aArb7542jR3&#10;ES17Dykf9lST2BJqNeHDBiOlgFG8vMGk9FEpudykdukbg/KHogkbdc9TDjXh9qoR+EbYExRGnXEk&#10;Z268ZI5zps6Pgo5jHsPQFK+dElXXkgE1RyIAF0JEhQ7qVr2zLBKtXaAatGfBi/QLvyJI0WPmQqua&#10;o09FodEpnykjj9J+NXI2uMFd2LwZlayFTQasIAjO4sXypL/ivDYbk3IgOYs/GsDrRYLeE06PRVvM&#10;fC3ARt2cBbktWpCvbBadYrJt8aUfOVqBE1RShY0mKyCXVQRp5OpuCXhJkcsMqJ6U4RKdJGOXpmTV&#10;pZ9GnCjZSHykqkqhPivZMKTsqjJZ4hzpEHH4HwCAo2JFKiQHnKEi8aovlVSOSYwCWC36VTRtvTMW&#10;0jXvOosjVyWQQJBYdi+8yjSWRRGhC52LkAyf7bFhCYrYBIrl+NZC3+cspNaVZIpYhzNmS4uh03RX&#10;eZWfxRA5UySrv9hSU6baUphMlKnHYA1scGqHvWjwIFWqwhsqpDIXnWzUmLMj8vfHkVRECcoCqtqw&#10;Sv7I8JVuo5WxSQthLPAFt8xYMXlrlKmmBGDIyWca/jjOnueussgooKXekr+VNuHL9xrjaqZ7HEPt&#10;GyUtbCwawzyzSxQGceXEBtQ9cXbxR5qNq3qVb0MTdaNf/VajiDMqn39nH7BnYpZKKDBCfzAHOGlc&#10;bMStm5TykpPY1zSyxsAv4UVtqi85dom7ZBcKHeN0wSZPlB1+cq2tsxF4DV61kFbvlcwo8RBTqQBs&#10;6/9bKsarP7JFWtj4CPa91uaVlzjEzpF/o2D2jrmFL8lanqs42pt1LlkZvfqnDrba8V87uiGvjkY6&#10;Zchlk/KcLRM7HRc3FnDd9ugbknoSxFWh41Cnw5T2Ff5nD7Sxsec2CGD4QqJXH/MEHt5kBrl0Tzri&#10;TDr9OXALGkIrA5sJb73qlTyu8XR8Ilu9iTA//TaOp+SILmhHf4yadZ/BQZnFotNk1kVWBUeAi8+8&#10;shKl4ueJGSEoXgwgx6Ioph7U5y528mx58xNaWnnBbcqVfyuPY2rQ4Y1P7n60spASkTmxGTY3VUjH&#10;CqpQTZ7akOPhvJ6pkQZXORIXlZ9tMDt/nX24bSG1cFO3y7NOipr7gvtSkP3g3+x0AU4ilv969f9Y&#10;1n/C5D9rv/43AAAA//8DAFBLAwQUAAYACAAAACEAu1sGBN8AAAAKAQAADwAAAGRycy9kb3ducmV2&#10;LnhtbEyPQU7DMBBF90jcwRokdtRJKKFOM6kqpAjBqhQOMI3dJCK2I9ttkttjVrAc/af/35S7WQ/s&#10;qpzvrUFIVwkwZRore9MifH3WDxtgPpCRNFijEBblYVfd3pRUSDuZD3U9hpbFEuMLQuhCGAvOfdMp&#10;TX5lR2VidrZOU4ina7l0NMVyPfAsSXKuqTdxoaNRvXSq+T5eNMJZPNavU70cnH7br/t0IfHOCfH+&#10;bt5vgQU1hz8YfvWjOlTR6WQvRno2IAiRRRJhnT2lwCKQiVwAOyHkSf4MvCr5/xeq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v5K5rfAEAABADAAAOAAAA&#10;AAAAAAAAAAAAADwCAABkcnMvZTJvRG9jLnhtbFBLAQItABQABgAIAAAAIQBmhbK+7BAAAMktAAAQ&#10;AAAAAAAAAAAAAAAAAOQDAABkcnMvaW5rL2luazEueG1sUEsBAi0AFAAGAAgAAAAhALtbBgTfAAAA&#10;CgEAAA8AAAAAAAAAAAAAAAAA/hQAAGRycy9kb3ducmV2LnhtbFBLAQItABQABgAIAAAAIQB5GLyd&#10;vwAAACEBAAAZAAAAAAAAAAAAAAAAAAoWAABkcnMvX3JlbHMvZTJvRG9jLnhtbC5yZWxzUEsFBgAA&#10;AAAGAAYAeAEAAAAXAAAAAA==&#10;">
                <v:imagedata r:id="rId9" o:title=""/>
              </v:shape>
            </w:pict>
          </mc:Fallback>
        </mc:AlternateContent>
      </w:r>
      <w:r w:rsidR="000176F2" w:rsidRPr="000176F2">
        <w:rPr>
          <w:noProof/>
          <w:highlight w:val="yellow"/>
        </w:rPr>
        <w:drawing>
          <wp:inline distT="0" distB="0" distL="0" distR="0" wp14:anchorId="0E813322" wp14:editId="5FA03BDC">
            <wp:extent cx="5934075" cy="5086350"/>
            <wp:effectExtent l="0" t="0" r="9525" b="0"/>
            <wp:docPr id="578605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08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BE6FC" w14:textId="5A344761" w:rsidR="0012250C" w:rsidRDefault="0012250C" w:rsidP="00445DC4">
      <w:pPr>
        <w:ind w:left="720"/>
      </w:pPr>
    </w:p>
    <w:p w14:paraId="19621E28" w14:textId="2C188094" w:rsidR="0012250C" w:rsidRDefault="0012250C" w:rsidP="00445DC4">
      <w:pPr>
        <w:ind w:left="720"/>
      </w:pPr>
    </w:p>
    <w:p w14:paraId="77175A89" w14:textId="747AB449" w:rsidR="0012250C" w:rsidRDefault="0012250C" w:rsidP="00445DC4">
      <w:pPr>
        <w:ind w:left="720"/>
      </w:pPr>
    </w:p>
    <w:p w14:paraId="51E4BD3A" w14:textId="1B2AA687" w:rsidR="0012250C" w:rsidRDefault="0012250C" w:rsidP="00445DC4">
      <w:pPr>
        <w:ind w:left="720"/>
      </w:pPr>
    </w:p>
    <w:p w14:paraId="254AB71B" w14:textId="77777777" w:rsidR="002B00A9" w:rsidRDefault="002B00A9" w:rsidP="00445DC4">
      <w:pPr>
        <w:ind w:left="720"/>
      </w:pPr>
    </w:p>
    <w:p w14:paraId="6700EC0B" w14:textId="77777777" w:rsidR="002B00A9" w:rsidRDefault="002B00A9" w:rsidP="00445DC4">
      <w:pPr>
        <w:ind w:left="720"/>
      </w:pPr>
    </w:p>
    <w:p w14:paraId="0CBA0C38" w14:textId="77777777" w:rsidR="002B00A9" w:rsidRDefault="002B00A9" w:rsidP="002B00A9"/>
    <w:p w14:paraId="7217C1C7" w14:textId="78CAB139" w:rsidR="002B00A9" w:rsidRPr="002B00A9" w:rsidRDefault="002B00A9" w:rsidP="002B00A9">
      <w:pPr>
        <w:rPr>
          <w:b/>
          <w:bCs/>
          <w:color w:val="000000" w:themeColor="text1"/>
          <w:sz w:val="32"/>
          <w:szCs w:val="32"/>
        </w:rPr>
      </w:pPr>
      <w:r w:rsidRPr="0012250C">
        <w:rPr>
          <w:b/>
          <w:bCs/>
          <w:noProof/>
          <w:color w:val="000000" w:themeColor="text1"/>
          <w:sz w:val="32"/>
          <w:szCs w:val="32"/>
        </w:rPr>
        <w:lastRenderedPageBreak/>
        <w:drawing>
          <wp:anchor distT="0" distB="0" distL="114300" distR="114300" simplePos="0" relativeHeight="251663360" behindDoc="1" locked="0" layoutInCell="1" allowOverlap="1" wp14:anchorId="5454A27D" wp14:editId="49D21B8B">
            <wp:simplePos x="0" y="0"/>
            <wp:positionH relativeFrom="column">
              <wp:posOffset>-19050</wp:posOffset>
            </wp:positionH>
            <wp:positionV relativeFrom="paragraph">
              <wp:posOffset>552450</wp:posOffset>
            </wp:positionV>
            <wp:extent cx="5940463" cy="5543550"/>
            <wp:effectExtent l="0" t="0" r="3175" b="0"/>
            <wp:wrapSquare wrapText="bothSides"/>
            <wp:docPr id="20850788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07881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63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color w:val="000000" w:themeColor="text1"/>
          <w:sz w:val="32"/>
          <w:szCs w:val="32"/>
        </w:rPr>
        <w:t>Enemy Behavior</w:t>
      </w:r>
      <w:r w:rsidR="0012250C" w:rsidRPr="0012250C">
        <w:rPr>
          <w:b/>
          <w:bCs/>
          <w:color w:val="000000" w:themeColor="text1"/>
          <w:sz w:val="32"/>
          <w:szCs w:val="32"/>
        </w:rPr>
        <w:tab/>
      </w:r>
    </w:p>
    <w:p w14:paraId="2C799830" w14:textId="77777777" w:rsidR="002B00A9" w:rsidRDefault="002B00A9" w:rsidP="00452373">
      <w:pPr>
        <w:pStyle w:val="Heading3"/>
        <w:ind w:left="1440"/>
      </w:pPr>
    </w:p>
    <w:p w14:paraId="6AC6CC11" w14:textId="12FDC4F5" w:rsidR="00452373" w:rsidRDefault="00452373" w:rsidP="00452373">
      <w:pPr>
        <w:pStyle w:val="Heading3"/>
        <w:ind w:left="1440"/>
      </w:pPr>
      <w:r>
        <w:t>Process Descriptions</w:t>
      </w:r>
    </w:p>
    <w:p w14:paraId="1393EBC2" w14:textId="0EEEF6A1" w:rsidR="0012250C" w:rsidRDefault="0012250C" w:rsidP="0012250C">
      <w:r>
        <w:tab/>
      </w:r>
      <w:r>
        <w:tab/>
      </w:r>
      <w:r>
        <w:tab/>
        <w:t>Enemy Spawn:</w:t>
      </w:r>
    </w:p>
    <w:p w14:paraId="1C3058C7" w14:textId="66616F59" w:rsidR="0012250C" w:rsidRDefault="0012250C" w:rsidP="0012250C">
      <w:r>
        <w:tab/>
      </w:r>
      <w:r>
        <w:tab/>
      </w:r>
      <w:r>
        <w:tab/>
      </w:r>
      <w:r>
        <w:tab/>
        <w:t xml:space="preserve">IF location is </w:t>
      </w:r>
      <w:proofErr w:type="spellStart"/>
      <w:r>
        <w:t>spawnable</w:t>
      </w:r>
      <w:proofErr w:type="spellEnd"/>
      <w:r>
        <w:t xml:space="preserve"> &amp;&amp; location is loaded</w:t>
      </w:r>
    </w:p>
    <w:p w14:paraId="7D5A306A" w14:textId="77770605" w:rsidR="0012250C" w:rsidRDefault="0012250C" w:rsidP="0012250C">
      <w:r>
        <w:tab/>
      </w:r>
      <w:r>
        <w:tab/>
      </w:r>
      <w:r>
        <w:tab/>
      </w:r>
      <w:r>
        <w:tab/>
      </w:r>
      <w:r>
        <w:tab/>
        <w:t>Spawn Enemy</w:t>
      </w:r>
    </w:p>
    <w:p w14:paraId="1E5CF3C7" w14:textId="17F9E0B8" w:rsidR="0012250C" w:rsidRDefault="0012250C" w:rsidP="0012250C">
      <w:r>
        <w:tab/>
      </w:r>
      <w:r>
        <w:tab/>
      </w:r>
      <w:r>
        <w:tab/>
      </w:r>
      <w:r>
        <w:tab/>
      </w:r>
      <w:r>
        <w:tab/>
        <w:t xml:space="preserve">Store Enemy Location in world </w:t>
      </w:r>
      <w:proofErr w:type="gramStart"/>
      <w:r>
        <w:t>data</w:t>
      </w:r>
      <w:proofErr w:type="gramEnd"/>
    </w:p>
    <w:p w14:paraId="5F78F76D" w14:textId="2BFCEED4" w:rsidR="0012250C" w:rsidRDefault="0012250C" w:rsidP="0012250C">
      <w:r>
        <w:tab/>
      </w:r>
      <w:r>
        <w:tab/>
      </w:r>
      <w:r>
        <w:tab/>
      </w:r>
      <w:r>
        <w:tab/>
        <w:t>END IF</w:t>
      </w:r>
    </w:p>
    <w:p w14:paraId="7F47F329" w14:textId="77777777" w:rsidR="002B00A9" w:rsidRDefault="002A7CDD" w:rsidP="0012250C">
      <w:r>
        <w:lastRenderedPageBreak/>
        <w:tab/>
      </w:r>
      <w:r>
        <w:tab/>
      </w:r>
      <w:r>
        <w:tab/>
      </w:r>
    </w:p>
    <w:p w14:paraId="4696668C" w14:textId="28C09604" w:rsidR="002A7CDD" w:rsidRDefault="002A7CDD" w:rsidP="002B00A9">
      <w:pPr>
        <w:ind w:left="1440" w:firstLine="720"/>
      </w:pPr>
      <w:r>
        <w:t xml:space="preserve">Enemy </w:t>
      </w:r>
      <w:proofErr w:type="gramStart"/>
      <w:r>
        <w:t>Searching :</w:t>
      </w:r>
      <w:proofErr w:type="gramEnd"/>
    </w:p>
    <w:p w14:paraId="01D8C37F" w14:textId="5B63F7FA" w:rsidR="002A7CDD" w:rsidRDefault="002A7CDD" w:rsidP="0012250C">
      <w:r>
        <w:tab/>
      </w:r>
      <w:r>
        <w:tab/>
      </w:r>
      <w:r>
        <w:tab/>
      </w:r>
      <w:r>
        <w:tab/>
        <w:t>IF Enemy Location &amp; Player location are close enough to each other</w:t>
      </w:r>
    </w:p>
    <w:p w14:paraId="4CC07416" w14:textId="66BC7CA4" w:rsidR="002A7CDD" w:rsidRDefault="002A7CDD" w:rsidP="0012250C">
      <w:r>
        <w:tab/>
      </w:r>
      <w:r>
        <w:tab/>
      </w:r>
      <w:r>
        <w:tab/>
      </w:r>
      <w:r>
        <w:tab/>
      </w:r>
      <w:r>
        <w:tab/>
        <w:t xml:space="preserve">Set Aggression State to </w:t>
      </w:r>
      <w:proofErr w:type="gramStart"/>
      <w:r>
        <w:t>true</w:t>
      </w:r>
      <w:proofErr w:type="gramEnd"/>
    </w:p>
    <w:p w14:paraId="5BB4AC4F" w14:textId="7BFF63AB" w:rsidR="002A7CDD" w:rsidRDefault="002A7CDD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  <w:t xml:space="preserve">Store Aggression state to enemy </w:t>
      </w:r>
      <w:proofErr w:type="gramStart"/>
      <w:r>
        <w:t>data</w:t>
      </w:r>
      <w:proofErr w:type="gramEnd"/>
    </w:p>
    <w:p w14:paraId="78913C11" w14:textId="5B8E7622" w:rsidR="002A7CDD" w:rsidRDefault="002A7CDD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  <w:t>END IF</w:t>
      </w:r>
    </w:p>
    <w:p w14:paraId="13A39EF0" w14:textId="0715257F" w:rsidR="00910D6B" w:rsidRDefault="002A7CDD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  <w:t>Enemy Combat</w:t>
      </w:r>
      <w:r w:rsidR="00910D6B">
        <w:t>:</w:t>
      </w:r>
    </w:p>
    <w:p w14:paraId="51BAC83C" w14:textId="10B98F10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  <w:t>Health = 3</w:t>
      </w:r>
    </w:p>
    <w:p w14:paraId="55D19458" w14:textId="29D7DAD7" w:rsidR="002A7CDD" w:rsidRDefault="002A7CDD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  <w:t>WHILE aggression state = true</w:t>
      </w:r>
    </w:p>
    <w:p w14:paraId="07B34A64" w14:textId="52C5E329" w:rsidR="002A7CDD" w:rsidRDefault="002A7CDD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  <w:t xml:space="preserve">Move towards player </w:t>
      </w:r>
      <w:proofErr w:type="gramStart"/>
      <w:r>
        <w:t>location</w:t>
      </w:r>
      <w:proofErr w:type="gramEnd"/>
    </w:p>
    <w:p w14:paraId="363DB905" w14:textId="5B2DD5B0" w:rsidR="002A7CDD" w:rsidRDefault="002A7CDD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 w:rsidR="00910D6B">
        <w:tab/>
      </w:r>
      <w:r>
        <w:t xml:space="preserve">IF </w:t>
      </w:r>
      <w:r w:rsidR="00910D6B">
        <w:t>at player location</w:t>
      </w:r>
    </w:p>
    <w:p w14:paraId="71E5C74C" w14:textId="086BA5CB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Damage </w:t>
      </w:r>
      <w:proofErr w:type="gramStart"/>
      <w:r>
        <w:t>player</w:t>
      </w:r>
      <w:proofErr w:type="gramEnd"/>
    </w:p>
    <w:p w14:paraId="7D9F1025" w14:textId="24C422F5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Send data to </w:t>
      </w:r>
      <w:proofErr w:type="gramStart"/>
      <w:r>
        <w:t>player</w:t>
      </w:r>
      <w:proofErr w:type="gramEnd"/>
    </w:p>
    <w:p w14:paraId="340D67F0" w14:textId="137DCC0D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>Wait 1 second</w:t>
      </w:r>
    </w:p>
    <w:p w14:paraId="18CD12EF" w14:textId="5C09C74B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  <w:t>END IF</w:t>
      </w:r>
    </w:p>
    <w:p w14:paraId="7B9ECE7B" w14:textId="30EA9D95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  <w:t>IF projectile hits enemy</w:t>
      </w:r>
    </w:p>
    <w:p w14:paraId="29860236" w14:textId="653BE0B0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Subtract 1 health </w:t>
      </w:r>
      <w:proofErr w:type="gramStart"/>
      <w:r>
        <w:t>point</w:t>
      </w:r>
      <w:proofErr w:type="gramEnd"/>
    </w:p>
    <w:p w14:paraId="6FBE8224" w14:textId="791871AF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Store enemy health in enemy </w:t>
      </w:r>
      <w:proofErr w:type="gramStart"/>
      <w:r>
        <w:t>data</w:t>
      </w:r>
      <w:proofErr w:type="gramEnd"/>
    </w:p>
    <w:p w14:paraId="1BE431BA" w14:textId="5A6BB9F7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  <w:t>END IF</w:t>
      </w:r>
    </w:p>
    <w:p w14:paraId="395B9398" w14:textId="1A668156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  <w:t>END WHILE</w:t>
      </w:r>
    </w:p>
    <w:p w14:paraId="6B13561A" w14:textId="5967EACC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  <w:t>Die:</w:t>
      </w:r>
    </w:p>
    <w:p w14:paraId="73F921F4" w14:textId="3B4479C9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  <w:t>IF enemy health == 0</w:t>
      </w:r>
    </w:p>
    <w:p w14:paraId="71A8AF8C" w14:textId="256ABE14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  <w:t xml:space="preserve">Delete </w:t>
      </w:r>
      <w:proofErr w:type="gramStart"/>
      <w:r>
        <w:t>enemy</w:t>
      </w:r>
      <w:proofErr w:type="gramEnd"/>
    </w:p>
    <w:p w14:paraId="1401AFB3" w14:textId="71A8395C" w:rsidR="00910D6B" w:rsidRDefault="00910D6B" w:rsidP="002A7CD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</w:r>
      <w:r>
        <w:tab/>
        <w:t xml:space="preserve">Send is dead to enemy </w:t>
      </w:r>
      <w:proofErr w:type="gramStart"/>
      <w:r>
        <w:t>data</w:t>
      </w:r>
      <w:proofErr w:type="gramEnd"/>
    </w:p>
    <w:p w14:paraId="3FADA907" w14:textId="59BC0C3F" w:rsidR="0012250C" w:rsidRPr="0012250C" w:rsidRDefault="00910D6B" w:rsidP="002B00A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650"/>
        </w:tabs>
      </w:pPr>
      <w:r>
        <w:tab/>
      </w:r>
      <w:r>
        <w:tab/>
      </w:r>
      <w:r>
        <w:tab/>
      </w:r>
      <w:r>
        <w:tab/>
        <w:t>END I</w:t>
      </w:r>
      <w:r w:rsidR="002B00A9">
        <w:t>F</w:t>
      </w:r>
      <w:r w:rsidR="0012250C">
        <w:tab/>
      </w:r>
      <w:r w:rsidR="0012250C">
        <w:tab/>
      </w:r>
    </w:p>
    <w:p w14:paraId="083A9908" w14:textId="77777777" w:rsidR="00A84C3F" w:rsidRDefault="00BF6BE1" w:rsidP="00BF6BE1">
      <w:pPr>
        <w:pStyle w:val="Heading2"/>
        <w:numPr>
          <w:ilvl w:val="0"/>
          <w:numId w:val="2"/>
        </w:numPr>
      </w:pPr>
      <w:r>
        <w:lastRenderedPageBreak/>
        <w:t>Acceptance Tests</w:t>
      </w:r>
      <w:r w:rsidR="00445DC4">
        <w:t xml:space="preserve"> ________9</w:t>
      </w:r>
    </w:p>
    <w:p w14:paraId="62BC6415" w14:textId="2D481F05" w:rsidR="0055281C" w:rsidRDefault="008626DE" w:rsidP="00445DC4">
      <w:pPr>
        <w:ind w:left="720"/>
        <w:rPr>
          <w:b/>
          <w:bCs/>
        </w:rPr>
      </w:pPr>
      <w:r>
        <w:rPr>
          <w:b/>
          <w:bCs/>
        </w:rPr>
        <w:t xml:space="preserve">Enemy: Spawn and </w:t>
      </w:r>
      <w:proofErr w:type="spellStart"/>
      <w:r>
        <w:rPr>
          <w:b/>
          <w:bCs/>
        </w:rPr>
        <w:t>Despawn</w:t>
      </w:r>
      <w:proofErr w:type="spellEnd"/>
      <w:r>
        <w:rPr>
          <w:b/>
          <w:bCs/>
        </w:rPr>
        <w:t xml:space="preserve"> test</w:t>
      </w:r>
    </w:p>
    <w:p w14:paraId="609AD2D9" w14:textId="5E97CE28" w:rsidR="008626DE" w:rsidRDefault="008626DE" w:rsidP="008626DE">
      <w:pPr>
        <w:ind w:left="1440"/>
      </w:pPr>
      <w:r>
        <w:t>Send Spawn location data to enemies and “</w:t>
      </w:r>
      <w:proofErr w:type="spellStart"/>
      <w:r>
        <w:t>isdead</w:t>
      </w:r>
      <w:proofErr w:type="spellEnd"/>
      <w:r>
        <w:t xml:space="preserve">” state immediately afterwards 100 times and </w:t>
      </w:r>
      <w:r w:rsidR="00DB48CD">
        <w:t>evaluate if behavior is correct.</w:t>
      </w:r>
    </w:p>
    <w:p w14:paraId="49276EB7" w14:textId="3171ECB1" w:rsidR="00DB48CD" w:rsidRDefault="00DB48CD" w:rsidP="00DB48CD">
      <w:r>
        <w:tab/>
      </w:r>
      <w:r>
        <w:tab/>
      </w:r>
      <w:r>
        <w:tab/>
        <w:t>The appropriate behavior will have the following characteristics:</w:t>
      </w:r>
    </w:p>
    <w:p w14:paraId="4F26A717" w14:textId="7E6412D0" w:rsidR="00DB48CD" w:rsidRDefault="00DB48CD" w:rsidP="00DB48CD">
      <w:pPr>
        <w:pStyle w:val="ListParagraph"/>
        <w:numPr>
          <w:ilvl w:val="0"/>
          <w:numId w:val="5"/>
        </w:numPr>
      </w:pPr>
      <w:r>
        <w:t xml:space="preserve">Enemies will spawn in </w:t>
      </w:r>
      <w:proofErr w:type="gramStart"/>
      <w:r>
        <w:t>location</w:t>
      </w:r>
      <w:proofErr w:type="gramEnd"/>
      <w:r>
        <w:t xml:space="preserve"> given by the send data</w:t>
      </w:r>
      <w:r w:rsidR="00BB74E6">
        <w:t>.</w:t>
      </w:r>
    </w:p>
    <w:p w14:paraId="3594E6F1" w14:textId="6032BEC1" w:rsidR="00DB48CD" w:rsidRDefault="00DB48CD" w:rsidP="00DB48CD">
      <w:pPr>
        <w:pStyle w:val="ListParagraph"/>
        <w:numPr>
          <w:ilvl w:val="0"/>
          <w:numId w:val="5"/>
        </w:numPr>
      </w:pPr>
      <w:r>
        <w:t xml:space="preserve">Enemies will </w:t>
      </w:r>
      <w:proofErr w:type="spellStart"/>
      <w:r>
        <w:t>despawn</w:t>
      </w:r>
      <w:proofErr w:type="spellEnd"/>
      <w:r>
        <w:t xml:space="preserve"> after “</w:t>
      </w:r>
      <w:proofErr w:type="spellStart"/>
      <w:r>
        <w:t>isdead</w:t>
      </w:r>
      <w:proofErr w:type="spellEnd"/>
      <w:r>
        <w:t>” state is set</w:t>
      </w:r>
      <w:r w:rsidR="00BB74E6">
        <w:t>.</w:t>
      </w:r>
    </w:p>
    <w:p w14:paraId="5D2882E4" w14:textId="15CCE26F" w:rsidR="00DB48CD" w:rsidRDefault="00DB48CD" w:rsidP="00DB48CD">
      <w:pPr>
        <w:pStyle w:val="ListParagraph"/>
        <w:numPr>
          <w:ilvl w:val="0"/>
          <w:numId w:val="5"/>
        </w:numPr>
      </w:pPr>
      <w:r>
        <w:t xml:space="preserve">When enemies </w:t>
      </w:r>
      <w:proofErr w:type="spellStart"/>
      <w:r>
        <w:t>despawn</w:t>
      </w:r>
      <w:proofErr w:type="spellEnd"/>
      <w:r>
        <w:t>, they no longer exist in the game in any given form after deletion</w:t>
      </w:r>
      <w:r w:rsidR="00BB74E6">
        <w:t>.</w:t>
      </w:r>
    </w:p>
    <w:p w14:paraId="2D876AB0" w14:textId="25495A12" w:rsidR="00DB48CD" w:rsidRDefault="00DB48CD" w:rsidP="00DB48CD">
      <w:pPr>
        <w:ind w:left="720"/>
        <w:rPr>
          <w:b/>
          <w:bCs/>
        </w:rPr>
      </w:pPr>
      <w:r>
        <w:rPr>
          <w:b/>
          <w:bCs/>
        </w:rPr>
        <w:t>Enemy: Aggression and Detection test</w:t>
      </w:r>
    </w:p>
    <w:p w14:paraId="2E29E619" w14:textId="46B60720" w:rsidR="00DB48CD" w:rsidRPr="00DB48CD" w:rsidRDefault="00DB48CD" w:rsidP="00DB48CD">
      <w:pPr>
        <w:ind w:left="1440"/>
      </w:pPr>
      <w:r>
        <w:t>Spawn Enemies within player range and check aggression state 100 times and evaluate if behavior is correct.</w:t>
      </w:r>
    </w:p>
    <w:p w14:paraId="16BA1265" w14:textId="77777777" w:rsidR="00DB48CD" w:rsidRDefault="00DB48CD" w:rsidP="00DB48CD">
      <w:r>
        <w:tab/>
      </w:r>
      <w:r>
        <w:tab/>
      </w:r>
      <w:r>
        <w:tab/>
        <w:t>The appropriate behavior will have the following characteristics:</w:t>
      </w:r>
    </w:p>
    <w:p w14:paraId="059F0D67" w14:textId="70177A83" w:rsidR="00DB48CD" w:rsidRDefault="00DB48CD" w:rsidP="00DB48CD">
      <w:pPr>
        <w:pStyle w:val="ListParagraph"/>
        <w:numPr>
          <w:ilvl w:val="0"/>
          <w:numId w:val="6"/>
        </w:numPr>
      </w:pPr>
      <w:r>
        <w:t>Enemies react to players within a specified detection range</w:t>
      </w:r>
      <w:r w:rsidR="00BB74E6">
        <w:t>.</w:t>
      </w:r>
    </w:p>
    <w:p w14:paraId="0520B58C" w14:textId="4FC3EAA6" w:rsidR="00DB48CD" w:rsidRDefault="00DB48CD" w:rsidP="00DB48CD">
      <w:pPr>
        <w:pStyle w:val="ListParagraph"/>
        <w:numPr>
          <w:ilvl w:val="0"/>
          <w:numId w:val="6"/>
        </w:numPr>
      </w:pPr>
      <w:r>
        <w:t>Aggression state is sent to enemy data</w:t>
      </w:r>
      <w:r w:rsidR="00BB74E6">
        <w:t>.</w:t>
      </w:r>
    </w:p>
    <w:p w14:paraId="41B20F51" w14:textId="2A0DD446" w:rsidR="00DB48CD" w:rsidRDefault="00DB48CD" w:rsidP="00DB48CD">
      <w:pPr>
        <w:pStyle w:val="ListParagraph"/>
        <w:numPr>
          <w:ilvl w:val="0"/>
          <w:numId w:val="6"/>
        </w:numPr>
      </w:pPr>
      <w:r>
        <w:t>Enemies will move towards players once in aggression state</w:t>
      </w:r>
      <w:r w:rsidR="00BB74E6">
        <w:t>.</w:t>
      </w:r>
    </w:p>
    <w:p w14:paraId="2D786365" w14:textId="7219A974" w:rsidR="00DB48CD" w:rsidRPr="008626DE" w:rsidRDefault="00BB74E6" w:rsidP="00DB48CD">
      <w:pPr>
        <w:pStyle w:val="ListParagraph"/>
        <w:numPr>
          <w:ilvl w:val="0"/>
          <w:numId w:val="6"/>
        </w:numPr>
      </w:pPr>
      <w:r>
        <w:t xml:space="preserve">Enemies cause damage to </w:t>
      </w:r>
      <w:proofErr w:type="gramStart"/>
      <w:r>
        <w:t>player</w:t>
      </w:r>
      <w:proofErr w:type="gramEnd"/>
      <w:r>
        <w:t xml:space="preserve"> in aggression state.</w:t>
      </w:r>
    </w:p>
    <w:p w14:paraId="70585471" w14:textId="77777777" w:rsidR="00BF6BE1" w:rsidRDefault="00BF6BE1" w:rsidP="00BF6BE1">
      <w:pPr>
        <w:pStyle w:val="Heading2"/>
        <w:numPr>
          <w:ilvl w:val="0"/>
          <w:numId w:val="2"/>
        </w:numPr>
      </w:pPr>
      <w:r>
        <w:t>Timeline</w:t>
      </w:r>
      <w:r w:rsidR="00445DC4">
        <w:t xml:space="preserve"> _________/10</w:t>
      </w:r>
    </w:p>
    <w:p w14:paraId="5E5B6BC1" w14:textId="77777777" w:rsidR="00593E67" w:rsidRDefault="00593E67" w:rsidP="00AE06C4">
      <w:pPr>
        <w:pStyle w:val="Heading3"/>
        <w:ind w:left="720"/>
      </w:pPr>
      <w:r>
        <w:t xml:space="preserve">Work </w:t>
      </w:r>
      <w:proofErr w:type="gramStart"/>
      <w:r>
        <w:t>items</w:t>
      </w:r>
      <w:proofErr w:type="gramEnd"/>
    </w:p>
    <w:tbl>
      <w:tblPr>
        <w:tblW w:w="0" w:type="auto"/>
        <w:tblInd w:w="1404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30"/>
        <w:gridCol w:w="2250"/>
        <w:gridCol w:w="2430"/>
      </w:tblGrid>
      <w:tr w:rsidR="00593E67" w:rsidRPr="00593E67" w14:paraId="480A2BA1" w14:textId="77777777" w:rsidTr="00AE06C4">
        <w:tc>
          <w:tcPr>
            <w:tcW w:w="3330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41ADA4" w14:textId="77777777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>Task</w:t>
            </w:r>
          </w:p>
        </w:tc>
        <w:tc>
          <w:tcPr>
            <w:tcW w:w="225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AF6750" w14:textId="77777777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>Duration (</w:t>
            </w:r>
            <w:proofErr w:type="spellStart"/>
            <w:r w:rsidRPr="00593E67">
              <w:t>PWks</w:t>
            </w:r>
            <w:proofErr w:type="spellEnd"/>
            <w:r w:rsidRPr="00593E67">
              <w:t>)</w:t>
            </w:r>
          </w:p>
        </w:tc>
        <w:tc>
          <w:tcPr>
            <w:tcW w:w="2430" w:type="dxa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1B2FEB" w14:textId="77777777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>Predecessor Task(s)</w:t>
            </w:r>
          </w:p>
        </w:tc>
      </w:tr>
      <w:tr w:rsidR="00593E67" w:rsidRPr="00593E67" w14:paraId="4720E250" w14:textId="77777777" w:rsidTr="00AE06C4">
        <w:tc>
          <w:tcPr>
            <w:tcW w:w="333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38907C" w14:textId="590AC9CC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 xml:space="preserve">1.  </w:t>
            </w:r>
            <w:r w:rsidR="00BB74E6">
              <w:t>Setting Up Unity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0BCC73" w14:textId="014537E8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>1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AF24BA" w14:textId="77777777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>-</w:t>
            </w:r>
          </w:p>
        </w:tc>
      </w:tr>
      <w:tr w:rsidR="00593E67" w:rsidRPr="00593E67" w14:paraId="57ABF85F" w14:textId="77777777" w:rsidTr="00AE06C4">
        <w:tc>
          <w:tcPr>
            <w:tcW w:w="333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9702BC" w14:textId="2384A0DF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 xml:space="preserve">2.  </w:t>
            </w:r>
            <w:r w:rsidR="00BB74E6">
              <w:t>Requirements Collection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50C0CF" w14:textId="4A023132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>8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01AF39" w14:textId="2B6F5259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>-</w:t>
            </w:r>
          </w:p>
        </w:tc>
      </w:tr>
      <w:tr w:rsidR="00593E67" w:rsidRPr="00593E67" w14:paraId="04BBFD0F" w14:textId="77777777" w:rsidTr="00AE06C4">
        <w:tc>
          <w:tcPr>
            <w:tcW w:w="333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64261B" w14:textId="3F6EFD75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 xml:space="preserve">3.  </w:t>
            </w:r>
            <w:r w:rsidR="00BB74E6">
              <w:t>Sprite Aggregation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16D298" w14:textId="420CCA84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>4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99E391" w14:textId="134399CC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>2</w:t>
            </w:r>
          </w:p>
        </w:tc>
      </w:tr>
      <w:tr w:rsidR="00593E67" w:rsidRPr="00593E67" w14:paraId="39B9733F" w14:textId="77777777" w:rsidTr="00AE06C4">
        <w:tc>
          <w:tcPr>
            <w:tcW w:w="333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E7D196" w14:textId="5A8F809A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 xml:space="preserve">4.  </w:t>
            </w:r>
            <w:r w:rsidR="00CE0304">
              <w:t>Entity and States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60369D" w14:textId="23ACE05C" w:rsidR="00593E67" w:rsidRPr="00593E67" w:rsidRDefault="00D1319E" w:rsidP="00AE06C4">
            <w:pPr>
              <w:spacing w:after="0"/>
              <w:rPr>
                <w:sz w:val="36"/>
                <w:szCs w:val="36"/>
              </w:rPr>
            </w:pPr>
            <w:r>
              <w:t>4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1C1E0C" w14:textId="48BB2BAE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>1,3</w:t>
            </w:r>
          </w:p>
        </w:tc>
      </w:tr>
      <w:tr w:rsidR="00593E67" w:rsidRPr="00593E67" w14:paraId="30E02376" w14:textId="77777777" w:rsidTr="00AE06C4">
        <w:tc>
          <w:tcPr>
            <w:tcW w:w="333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871D44" w14:textId="51857342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 xml:space="preserve">5.  </w:t>
            </w:r>
            <w:r w:rsidR="00CE0304">
              <w:t>Enemy Centric Functions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7A8A53" w14:textId="04F844F0" w:rsidR="00593E67" w:rsidRPr="00593E67" w:rsidRDefault="00D1319E" w:rsidP="00AE06C4">
            <w:pPr>
              <w:spacing w:after="0"/>
              <w:rPr>
                <w:sz w:val="36"/>
                <w:szCs w:val="36"/>
              </w:rPr>
            </w:pPr>
            <w:r>
              <w:t>4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197D14" w14:textId="02A8F40B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>4</w:t>
            </w:r>
          </w:p>
        </w:tc>
      </w:tr>
      <w:tr w:rsidR="00593E67" w:rsidRPr="00593E67" w14:paraId="03EB0DE7" w14:textId="77777777" w:rsidTr="00AE06C4">
        <w:tc>
          <w:tcPr>
            <w:tcW w:w="333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BD2C60" w14:textId="40C53393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 xml:space="preserve">6.  </w:t>
            </w:r>
            <w:r w:rsidR="00CE0304">
              <w:t>Enemy data storage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5C35CA" w14:textId="4F4DDD2E" w:rsidR="00593E67" w:rsidRPr="00593E67" w:rsidRDefault="00D1319E" w:rsidP="00AE06C4">
            <w:pPr>
              <w:spacing w:after="0"/>
              <w:rPr>
                <w:sz w:val="36"/>
                <w:szCs w:val="36"/>
              </w:rPr>
            </w:pPr>
            <w:r>
              <w:t>3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887B31" w14:textId="41DB785F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>4</w:t>
            </w:r>
          </w:p>
        </w:tc>
      </w:tr>
      <w:tr w:rsidR="00593E67" w:rsidRPr="00593E67" w14:paraId="40C5E368" w14:textId="77777777" w:rsidTr="00AE06C4">
        <w:tc>
          <w:tcPr>
            <w:tcW w:w="333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80F736" w14:textId="0F45E22C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 xml:space="preserve">7.  </w:t>
            </w:r>
            <w:r w:rsidR="00CE0304">
              <w:t>Enemy Interaction Functions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98B778" w14:textId="2AF83FB0" w:rsidR="00593E67" w:rsidRPr="00593E67" w:rsidRDefault="00D1319E" w:rsidP="00AE06C4">
            <w:pPr>
              <w:spacing w:after="0"/>
              <w:rPr>
                <w:sz w:val="36"/>
                <w:szCs w:val="36"/>
              </w:rPr>
            </w:pPr>
            <w:r>
              <w:t>4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C36350" w14:textId="421208D7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 xml:space="preserve">5, </w:t>
            </w:r>
            <w:r w:rsidR="00593E67" w:rsidRPr="00593E67">
              <w:t>6</w:t>
            </w:r>
          </w:p>
        </w:tc>
      </w:tr>
      <w:tr w:rsidR="00593E67" w:rsidRPr="00593E67" w14:paraId="64F38399" w14:textId="77777777" w:rsidTr="00CE0304">
        <w:tc>
          <w:tcPr>
            <w:tcW w:w="3330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B1E3A1" w14:textId="1BEE69DA" w:rsidR="00593E67" w:rsidRPr="00593E67" w:rsidRDefault="00593E67" w:rsidP="00AE06C4">
            <w:pPr>
              <w:spacing w:after="0"/>
              <w:rPr>
                <w:sz w:val="36"/>
                <w:szCs w:val="36"/>
              </w:rPr>
            </w:pPr>
            <w:r w:rsidRPr="00593E67">
              <w:t xml:space="preserve">8.  </w:t>
            </w:r>
            <w:r w:rsidR="00CE0304">
              <w:t>Testing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76389A" w14:textId="4C83F00A" w:rsidR="00593E67" w:rsidRPr="00593E67" w:rsidRDefault="00D1319E" w:rsidP="00AE06C4">
            <w:pPr>
              <w:spacing w:after="0"/>
              <w:rPr>
                <w:sz w:val="36"/>
                <w:szCs w:val="36"/>
              </w:rPr>
            </w:pPr>
            <w:r>
              <w:t>3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667717" w14:textId="21005840" w:rsidR="00593E67" w:rsidRPr="00593E67" w:rsidRDefault="00CE0304" w:rsidP="00AE06C4">
            <w:pPr>
              <w:spacing w:after="0"/>
              <w:rPr>
                <w:sz w:val="36"/>
                <w:szCs w:val="36"/>
              </w:rPr>
            </w:pPr>
            <w:r>
              <w:t>7</w:t>
            </w:r>
          </w:p>
        </w:tc>
      </w:tr>
      <w:tr w:rsidR="00CE0304" w:rsidRPr="00593E67" w14:paraId="3E3C12BA" w14:textId="77777777" w:rsidTr="00AE06C4">
        <w:tc>
          <w:tcPr>
            <w:tcW w:w="3330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B14F8A5" w14:textId="7583BF31" w:rsidR="00CE0304" w:rsidRPr="00593E67" w:rsidRDefault="00CE0304" w:rsidP="00AE06C4">
            <w:pPr>
              <w:spacing w:after="0"/>
            </w:pPr>
            <w:r>
              <w:t>9. Integration</w:t>
            </w:r>
          </w:p>
        </w:tc>
        <w:tc>
          <w:tcPr>
            <w:tcW w:w="225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937EAD" w14:textId="1A309134" w:rsidR="00CE0304" w:rsidRPr="00593E67" w:rsidRDefault="00D1319E" w:rsidP="00AE06C4">
            <w:pPr>
              <w:spacing w:after="0"/>
            </w:pPr>
            <w:r>
              <w:t>4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6F772F" w14:textId="719B8281" w:rsidR="00CE0304" w:rsidRPr="00593E67" w:rsidRDefault="00CE0304" w:rsidP="00AE06C4">
            <w:pPr>
              <w:spacing w:after="0"/>
            </w:pPr>
            <w:r>
              <w:t>8</w:t>
            </w:r>
          </w:p>
        </w:tc>
      </w:tr>
    </w:tbl>
    <w:p w14:paraId="6D0C610B" w14:textId="77777777" w:rsidR="00AE06C4" w:rsidRDefault="00AE06C4" w:rsidP="00AE06C4">
      <w:pPr>
        <w:pStyle w:val="Heading3"/>
        <w:ind w:left="720"/>
      </w:pPr>
      <w:r>
        <w:lastRenderedPageBreak/>
        <w:t>Pert diagram</w:t>
      </w:r>
    </w:p>
    <w:p w14:paraId="0EF3C262" w14:textId="0B3AB8F4" w:rsidR="00AE06C4" w:rsidRDefault="00750800" w:rsidP="00AE06C4">
      <w:r>
        <w:rPr>
          <w:noProof/>
        </w:rPr>
        <w:drawing>
          <wp:inline distT="0" distB="0" distL="0" distR="0" wp14:anchorId="022604F2" wp14:editId="0BDF2929">
            <wp:extent cx="5991225" cy="1657350"/>
            <wp:effectExtent l="0" t="0" r="9525" b="0"/>
            <wp:docPr id="94058235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4E5EB" w14:textId="77777777" w:rsidR="00AE06C4" w:rsidRDefault="00AE06C4" w:rsidP="00AE06C4">
      <w:pPr>
        <w:pStyle w:val="Heading3"/>
        <w:ind w:left="720"/>
      </w:pPr>
      <w:r>
        <w:t>Gantt timeline</w:t>
      </w:r>
    </w:p>
    <w:tbl>
      <w:tblPr>
        <w:tblStyle w:val="TableGrid"/>
        <w:tblW w:w="11520" w:type="dxa"/>
        <w:tblInd w:w="-1350" w:type="dxa"/>
        <w:tblLook w:val="04A0" w:firstRow="1" w:lastRow="0" w:firstColumn="1" w:lastColumn="0" w:noHBand="0" w:noVBand="1"/>
      </w:tblPr>
      <w:tblGrid>
        <w:gridCol w:w="298"/>
        <w:gridCol w:w="298"/>
        <w:gridCol w:w="299"/>
        <w:gridCol w:w="298"/>
        <w:gridCol w:w="298"/>
        <w:gridCol w:w="298"/>
        <w:gridCol w:w="299"/>
        <w:gridCol w:w="298"/>
        <w:gridCol w:w="298"/>
        <w:gridCol w:w="298"/>
        <w:gridCol w:w="383"/>
        <w:gridCol w:w="383"/>
        <w:gridCol w:w="383"/>
        <w:gridCol w:w="419"/>
        <w:gridCol w:w="383"/>
        <w:gridCol w:w="383"/>
        <w:gridCol w:w="383"/>
        <w:gridCol w:w="383"/>
        <w:gridCol w:w="383"/>
        <w:gridCol w:w="383"/>
        <w:gridCol w:w="383"/>
        <w:gridCol w:w="419"/>
        <w:gridCol w:w="383"/>
        <w:gridCol w:w="379"/>
        <w:gridCol w:w="379"/>
        <w:gridCol w:w="379"/>
        <w:gridCol w:w="379"/>
        <w:gridCol w:w="379"/>
        <w:gridCol w:w="379"/>
        <w:gridCol w:w="425"/>
        <w:gridCol w:w="379"/>
        <w:gridCol w:w="409"/>
      </w:tblGrid>
      <w:tr w:rsidR="00750800" w:rsidRPr="00750800" w14:paraId="7B38CABC" w14:textId="372E50C3" w:rsidTr="00750800">
        <w:trPr>
          <w:trHeight w:val="257"/>
        </w:trPr>
        <w:tc>
          <w:tcPr>
            <w:tcW w:w="300" w:type="dxa"/>
            <w:tcBorders>
              <w:top w:val="nil"/>
              <w:left w:val="nil"/>
              <w:bottom w:val="nil"/>
            </w:tcBorders>
          </w:tcPr>
          <w:p w14:paraId="77A54AAD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</w:t>
            </w:r>
          </w:p>
        </w:tc>
        <w:tc>
          <w:tcPr>
            <w:tcW w:w="298" w:type="dxa"/>
            <w:shd w:val="clear" w:color="auto" w:fill="FF0000"/>
          </w:tcPr>
          <w:p w14:paraId="1B2EB4A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9" w:type="dxa"/>
            <w:shd w:val="clear" w:color="auto" w:fill="auto"/>
          </w:tcPr>
          <w:p w14:paraId="69D624F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5755FD7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18E8916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2D1DC1A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00" w:type="dxa"/>
          </w:tcPr>
          <w:p w14:paraId="699A0857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553EDD0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67B327B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5F06A7B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1D5BE47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6958F87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1541708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0A87EAA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1B42C8B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6C19D99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36BE0F1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3454A71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2E9BD64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2B7769D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1F23F1A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40F9CB3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</w:tcPr>
          <w:p w14:paraId="49F5BE0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</w:tcPr>
          <w:p w14:paraId="738792C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</w:tcPr>
          <w:p w14:paraId="331657F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</w:tcPr>
          <w:p w14:paraId="06DD22F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</w:tcPr>
          <w:p w14:paraId="6C93BE5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</w:tcPr>
          <w:p w14:paraId="7AFAE50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</w:tcPr>
          <w:p w14:paraId="063219E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</w:tcPr>
          <w:p w14:paraId="4B17DE2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</w:tcPr>
          <w:p w14:paraId="6DB32D7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</w:tcPr>
          <w:p w14:paraId="0DE485F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</w:tr>
      <w:tr w:rsidR="00750800" w:rsidRPr="00750800" w14:paraId="79F46B2B" w14:textId="12F39305" w:rsidTr="00750800">
        <w:trPr>
          <w:trHeight w:val="238"/>
        </w:trPr>
        <w:tc>
          <w:tcPr>
            <w:tcW w:w="300" w:type="dxa"/>
            <w:tcBorders>
              <w:top w:val="nil"/>
              <w:left w:val="nil"/>
              <w:bottom w:val="nil"/>
            </w:tcBorders>
          </w:tcPr>
          <w:p w14:paraId="4CC676BF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</w:t>
            </w:r>
          </w:p>
        </w:tc>
        <w:tc>
          <w:tcPr>
            <w:tcW w:w="298" w:type="dxa"/>
            <w:shd w:val="clear" w:color="auto" w:fill="FF0000"/>
          </w:tcPr>
          <w:p w14:paraId="74C65F51" w14:textId="2BD7669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9" w:type="dxa"/>
            <w:shd w:val="clear" w:color="auto" w:fill="FF0000"/>
          </w:tcPr>
          <w:p w14:paraId="79438FC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FF0000"/>
          </w:tcPr>
          <w:p w14:paraId="2FEF87C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FF0000"/>
          </w:tcPr>
          <w:p w14:paraId="1337D57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FF0000"/>
          </w:tcPr>
          <w:p w14:paraId="60046A8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00" w:type="dxa"/>
            <w:shd w:val="clear" w:color="auto" w:fill="FF0000"/>
          </w:tcPr>
          <w:p w14:paraId="247891E5" w14:textId="78DB7F8A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FF0000"/>
          </w:tcPr>
          <w:p w14:paraId="4081BC8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FF0000"/>
          </w:tcPr>
          <w:p w14:paraId="4C2A8C0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174B454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3DADB957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CAC24C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030CE9C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2170285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6C8774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339508A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7779E66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A88E14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037FF6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F4D96E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EA364F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0D64A53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923921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14A8450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166D4B7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255BF53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53DA327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74CFCF8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63588FD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  <w:shd w:val="clear" w:color="auto" w:fill="auto"/>
          </w:tcPr>
          <w:p w14:paraId="5793B87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5918D3B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287F2AE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</w:tr>
      <w:tr w:rsidR="00750800" w:rsidRPr="00750800" w14:paraId="3988F529" w14:textId="319E0A28" w:rsidTr="00750800">
        <w:trPr>
          <w:trHeight w:val="257"/>
        </w:trPr>
        <w:tc>
          <w:tcPr>
            <w:tcW w:w="300" w:type="dxa"/>
            <w:tcBorders>
              <w:top w:val="nil"/>
              <w:left w:val="nil"/>
              <w:bottom w:val="nil"/>
            </w:tcBorders>
          </w:tcPr>
          <w:p w14:paraId="30C03C25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3</w:t>
            </w:r>
          </w:p>
        </w:tc>
        <w:tc>
          <w:tcPr>
            <w:tcW w:w="298" w:type="dxa"/>
          </w:tcPr>
          <w:p w14:paraId="59D0241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9" w:type="dxa"/>
          </w:tcPr>
          <w:p w14:paraId="21057F97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6AFC99A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779F4E5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358C718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00" w:type="dxa"/>
            <w:shd w:val="clear" w:color="auto" w:fill="auto"/>
          </w:tcPr>
          <w:p w14:paraId="67EC7533" w14:textId="3EB9CC32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75591CF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76B8F7B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FF0000"/>
          </w:tcPr>
          <w:p w14:paraId="3104D691" w14:textId="0F826515" w:rsidR="00750800" w:rsidRPr="00750800" w:rsidRDefault="00750800" w:rsidP="0075080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385" w:type="dxa"/>
            <w:shd w:val="clear" w:color="auto" w:fill="FF0000"/>
          </w:tcPr>
          <w:p w14:paraId="21A8487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4FF134F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73895D2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77C7FD0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E420D2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5700038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3695761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EE034D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A57BF7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3359549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050F9B6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2C855E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A94DA0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5B7C5D0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4D0AFC9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16F86E6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53AF74E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0D2395F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293CB70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  <w:shd w:val="clear" w:color="auto" w:fill="auto"/>
          </w:tcPr>
          <w:p w14:paraId="1945D43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26EB31E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27E712D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</w:tr>
      <w:tr w:rsidR="00750800" w:rsidRPr="00750800" w14:paraId="2E3FD42E" w14:textId="66C97480" w:rsidTr="00750800">
        <w:trPr>
          <w:trHeight w:val="257"/>
        </w:trPr>
        <w:tc>
          <w:tcPr>
            <w:tcW w:w="300" w:type="dxa"/>
            <w:tcBorders>
              <w:top w:val="nil"/>
              <w:left w:val="nil"/>
              <w:bottom w:val="nil"/>
            </w:tcBorders>
          </w:tcPr>
          <w:p w14:paraId="56320A99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4</w:t>
            </w:r>
          </w:p>
        </w:tc>
        <w:tc>
          <w:tcPr>
            <w:tcW w:w="298" w:type="dxa"/>
          </w:tcPr>
          <w:p w14:paraId="58CD6E37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9" w:type="dxa"/>
          </w:tcPr>
          <w:p w14:paraId="5C0A1DA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0B1F87A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53A4B7B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7127AB7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00" w:type="dxa"/>
            <w:shd w:val="clear" w:color="auto" w:fill="auto"/>
          </w:tcPr>
          <w:p w14:paraId="19EA980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57D61DD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4C43221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467F783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2332AD3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A2CFB4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5AB02E14" w14:textId="1623692F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33E48EF5" w14:textId="3376A970" w:rsidR="00750800" w:rsidRPr="00750800" w:rsidRDefault="002B00A9" w:rsidP="0075080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,3</w:t>
            </w:r>
          </w:p>
        </w:tc>
        <w:tc>
          <w:tcPr>
            <w:tcW w:w="385" w:type="dxa"/>
            <w:shd w:val="clear" w:color="auto" w:fill="FF0000"/>
          </w:tcPr>
          <w:p w14:paraId="624D10B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4188044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1A197EB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5F1F520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F99BF3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5848719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E39E5C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3E30C0C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F61A3F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0FDCCBC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24821A8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5987428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350FB0F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360607D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2066CD5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  <w:shd w:val="clear" w:color="auto" w:fill="auto"/>
          </w:tcPr>
          <w:p w14:paraId="22DF87F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746F41D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6B3E3A7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</w:tr>
      <w:tr w:rsidR="00750800" w:rsidRPr="00750800" w14:paraId="28E6CEE9" w14:textId="4D559ADB" w:rsidTr="00750800">
        <w:trPr>
          <w:trHeight w:val="238"/>
        </w:trPr>
        <w:tc>
          <w:tcPr>
            <w:tcW w:w="300" w:type="dxa"/>
            <w:tcBorders>
              <w:top w:val="nil"/>
              <w:left w:val="nil"/>
              <w:bottom w:val="nil"/>
            </w:tcBorders>
          </w:tcPr>
          <w:p w14:paraId="61BBB237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5</w:t>
            </w:r>
          </w:p>
        </w:tc>
        <w:tc>
          <w:tcPr>
            <w:tcW w:w="298" w:type="dxa"/>
          </w:tcPr>
          <w:p w14:paraId="78B0C91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9" w:type="dxa"/>
          </w:tcPr>
          <w:p w14:paraId="311F3A6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1610E43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2110583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0B160DD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00" w:type="dxa"/>
            <w:shd w:val="clear" w:color="auto" w:fill="auto"/>
          </w:tcPr>
          <w:p w14:paraId="681D468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46283C1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1096AA1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7F07AC0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45FCF4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A9EBF5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72028F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37CFEE2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3EEF71D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02EFC0C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2C3E43E" w14:textId="3D1686EC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7017F6B7" w14:textId="6786E545" w:rsidR="00750800" w:rsidRPr="00750800" w:rsidRDefault="00750800" w:rsidP="0075080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385" w:type="dxa"/>
            <w:shd w:val="clear" w:color="auto" w:fill="FF0000"/>
          </w:tcPr>
          <w:p w14:paraId="6260B34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32CB95A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4739B54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0BEB93A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78C05A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01C1699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73FC160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6822A33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13DD59A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2DC4B36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6E246E6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  <w:shd w:val="clear" w:color="auto" w:fill="auto"/>
          </w:tcPr>
          <w:p w14:paraId="06AC77C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217AF737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056AB32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</w:tr>
      <w:tr w:rsidR="002B00A9" w:rsidRPr="00750800" w14:paraId="02728D33" w14:textId="6966AAAA" w:rsidTr="002B00A9">
        <w:trPr>
          <w:trHeight w:val="257"/>
        </w:trPr>
        <w:tc>
          <w:tcPr>
            <w:tcW w:w="300" w:type="dxa"/>
            <w:tcBorders>
              <w:top w:val="nil"/>
              <w:left w:val="nil"/>
              <w:bottom w:val="nil"/>
            </w:tcBorders>
          </w:tcPr>
          <w:p w14:paraId="399C977D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6</w:t>
            </w:r>
          </w:p>
        </w:tc>
        <w:tc>
          <w:tcPr>
            <w:tcW w:w="298" w:type="dxa"/>
          </w:tcPr>
          <w:p w14:paraId="476C5DE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9" w:type="dxa"/>
          </w:tcPr>
          <w:p w14:paraId="235AD89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6F3497E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4FB4AB2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6117959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00" w:type="dxa"/>
            <w:shd w:val="clear" w:color="auto" w:fill="auto"/>
          </w:tcPr>
          <w:p w14:paraId="60D3B80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3548828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39C4F4B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53EC479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2A82B65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739AA6B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0EFB66C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5DA3542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5DE1722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2CE43AC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AAF8F27" w14:textId="2442D311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4C13A11C" w14:textId="70DE65E2" w:rsidR="00750800" w:rsidRPr="00750800" w:rsidRDefault="002B00A9" w:rsidP="0075080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385" w:type="dxa"/>
            <w:shd w:val="clear" w:color="auto" w:fill="FF0000"/>
          </w:tcPr>
          <w:p w14:paraId="2818962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5244132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89EBA1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C56142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2D4F98B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61A2BD6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3B49349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22AE260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0DF4E3E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06D90D1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4FD6CBF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  <w:shd w:val="clear" w:color="auto" w:fill="auto"/>
          </w:tcPr>
          <w:p w14:paraId="7E5CBD6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46DB8C2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6F9CD61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</w:tr>
      <w:tr w:rsidR="00750800" w:rsidRPr="00750800" w14:paraId="49ADD2D2" w14:textId="6ECDF7FC" w:rsidTr="002B00A9">
        <w:trPr>
          <w:trHeight w:val="257"/>
        </w:trPr>
        <w:tc>
          <w:tcPr>
            <w:tcW w:w="300" w:type="dxa"/>
            <w:tcBorders>
              <w:top w:val="nil"/>
              <w:left w:val="nil"/>
              <w:bottom w:val="nil"/>
            </w:tcBorders>
          </w:tcPr>
          <w:p w14:paraId="7F9F8DED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7</w:t>
            </w:r>
          </w:p>
        </w:tc>
        <w:tc>
          <w:tcPr>
            <w:tcW w:w="298" w:type="dxa"/>
          </w:tcPr>
          <w:p w14:paraId="2714CA57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9" w:type="dxa"/>
          </w:tcPr>
          <w:p w14:paraId="63A3452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09A0789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6C3F95D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</w:tcPr>
          <w:p w14:paraId="5E63660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00" w:type="dxa"/>
            <w:shd w:val="clear" w:color="auto" w:fill="auto"/>
          </w:tcPr>
          <w:p w14:paraId="264D814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0665EBE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0F186FC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shd w:val="clear" w:color="auto" w:fill="auto"/>
          </w:tcPr>
          <w:p w14:paraId="37845A1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B8009E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2A09BB7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526898B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1B7AD4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E80305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26CC9EB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2F13257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4A24EA0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0531FD4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69CD9F1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auto"/>
          </w:tcPr>
          <w:p w14:paraId="105D5EE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shd w:val="clear" w:color="auto" w:fill="FF0000"/>
          </w:tcPr>
          <w:p w14:paraId="690F393B" w14:textId="4033C363" w:rsidR="00750800" w:rsidRPr="00750800" w:rsidRDefault="002B00A9" w:rsidP="0075080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.6</w:t>
            </w:r>
          </w:p>
        </w:tc>
        <w:tc>
          <w:tcPr>
            <w:tcW w:w="385" w:type="dxa"/>
            <w:shd w:val="clear" w:color="auto" w:fill="FF0000"/>
          </w:tcPr>
          <w:p w14:paraId="081380C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FF0000"/>
          </w:tcPr>
          <w:p w14:paraId="6F40EF5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FF0000"/>
          </w:tcPr>
          <w:p w14:paraId="2929F52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6EAF714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5B98F4C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15F33D4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2F819A9D" w14:textId="0298B60D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  <w:shd w:val="clear" w:color="auto" w:fill="auto"/>
          </w:tcPr>
          <w:p w14:paraId="1A15552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shd w:val="clear" w:color="auto" w:fill="auto"/>
          </w:tcPr>
          <w:p w14:paraId="3F6F692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  <w:shd w:val="clear" w:color="auto" w:fill="auto"/>
          </w:tcPr>
          <w:p w14:paraId="3022677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</w:tr>
      <w:tr w:rsidR="00750800" w:rsidRPr="00750800" w14:paraId="031EFD21" w14:textId="32E8400F" w:rsidTr="002B00A9">
        <w:trPr>
          <w:trHeight w:val="257"/>
        </w:trPr>
        <w:tc>
          <w:tcPr>
            <w:tcW w:w="300" w:type="dxa"/>
            <w:tcBorders>
              <w:top w:val="nil"/>
              <w:left w:val="nil"/>
              <w:bottom w:val="nil"/>
            </w:tcBorders>
          </w:tcPr>
          <w:p w14:paraId="2C7DA858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8</w:t>
            </w:r>
          </w:p>
        </w:tc>
        <w:tc>
          <w:tcPr>
            <w:tcW w:w="298" w:type="dxa"/>
            <w:tcBorders>
              <w:bottom w:val="single" w:sz="4" w:space="0" w:color="auto"/>
            </w:tcBorders>
          </w:tcPr>
          <w:p w14:paraId="6BAFFA9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9" w:type="dxa"/>
            <w:tcBorders>
              <w:bottom w:val="single" w:sz="4" w:space="0" w:color="auto"/>
            </w:tcBorders>
          </w:tcPr>
          <w:p w14:paraId="592CEBF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</w:tcPr>
          <w:p w14:paraId="2B65214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</w:tcPr>
          <w:p w14:paraId="61BB2DC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</w:tcPr>
          <w:p w14:paraId="64D8554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00" w:type="dxa"/>
            <w:tcBorders>
              <w:bottom w:val="single" w:sz="4" w:space="0" w:color="auto"/>
            </w:tcBorders>
            <w:shd w:val="clear" w:color="auto" w:fill="auto"/>
          </w:tcPr>
          <w:p w14:paraId="5A4D70A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  <w:shd w:val="clear" w:color="auto" w:fill="auto"/>
          </w:tcPr>
          <w:p w14:paraId="67E7459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  <w:shd w:val="clear" w:color="auto" w:fill="auto"/>
          </w:tcPr>
          <w:p w14:paraId="2E651E3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  <w:shd w:val="clear" w:color="auto" w:fill="auto"/>
          </w:tcPr>
          <w:p w14:paraId="78455A47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17A5536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3C7C4DD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07C2DAE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59552A7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334BAAF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78EAB05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5E7C58B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6365482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3F8E569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529D995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0310129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1AA70ED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15F126F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</w:tcPr>
          <w:p w14:paraId="5F70F94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</w:tcPr>
          <w:p w14:paraId="0C17AB9A" w14:textId="6568DAA4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FF0000"/>
          </w:tcPr>
          <w:p w14:paraId="12EE54A5" w14:textId="6CEBA4ED" w:rsidR="00750800" w:rsidRPr="00750800" w:rsidRDefault="002B00A9" w:rsidP="0075080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</w:t>
            </w: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FF0000"/>
          </w:tcPr>
          <w:p w14:paraId="5C32059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FF0000"/>
          </w:tcPr>
          <w:p w14:paraId="060CA4C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</w:tcPr>
          <w:p w14:paraId="2E195D7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51" w:type="dxa"/>
            <w:tcBorders>
              <w:bottom w:val="single" w:sz="4" w:space="0" w:color="auto"/>
            </w:tcBorders>
            <w:shd w:val="clear" w:color="auto" w:fill="auto"/>
          </w:tcPr>
          <w:p w14:paraId="1E23D13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</w:tcPr>
          <w:p w14:paraId="5F1EC25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auto"/>
          </w:tcPr>
          <w:p w14:paraId="3A1156E5" w14:textId="378CB67D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</w:tr>
      <w:tr w:rsidR="00750800" w:rsidRPr="00750800" w14:paraId="2AB6F0A5" w14:textId="77777777" w:rsidTr="002B00A9">
        <w:trPr>
          <w:trHeight w:val="238"/>
        </w:trPr>
        <w:tc>
          <w:tcPr>
            <w:tcW w:w="300" w:type="dxa"/>
            <w:tcBorders>
              <w:top w:val="nil"/>
              <w:left w:val="nil"/>
              <w:bottom w:val="nil"/>
            </w:tcBorders>
          </w:tcPr>
          <w:p w14:paraId="4D093DF7" w14:textId="473AB758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9</w:t>
            </w:r>
          </w:p>
        </w:tc>
        <w:tc>
          <w:tcPr>
            <w:tcW w:w="298" w:type="dxa"/>
            <w:tcBorders>
              <w:bottom w:val="single" w:sz="4" w:space="0" w:color="auto"/>
            </w:tcBorders>
          </w:tcPr>
          <w:p w14:paraId="769B1CD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9" w:type="dxa"/>
            <w:tcBorders>
              <w:bottom w:val="single" w:sz="4" w:space="0" w:color="auto"/>
            </w:tcBorders>
          </w:tcPr>
          <w:p w14:paraId="37AD9A4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</w:tcPr>
          <w:p w14:paraId="1A05591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</w:tcPr>
          <w:p w14:paraId="5A38588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</w:tcPr>
          <w:p w14:paraId="3EA9B06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00" w:type="dxa"/>
            <w:tcBorders>
              <w:bottom w:val="single" w:sz="4" w:space="0" w:color="auto"/>
            </w:tcBorders>
            <w:shd w:val="clear" w:color="auto" w:fill="auto"/>
          </w:tcPr>
          <w:p w14:paraId="0EE0319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  <w:shd w:val="clear" w:color="auto" w:fill="auto"/>
          </w:tcPr>
          <w:p w14:paraId="49DB11B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  <w:shd w:val="clear" w:color="auto" w:fill="auto"/>
          </w:tcPr>
          <w:p w14:paraId="7444A67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bottom w:val="single" w:sz="4" w:space="0" w:color="auto"/>
            </w:tcBorders>
            <w:shd w:val="clear" w:color="auto" w:fill="auto"/>
          </w:tcPr>
          <w:p w14:paraId="08B2705C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408D202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01179B37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01AA4A0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7CE7899F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5997873D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252C250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2995264E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59EB50FB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338E947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7FE14BB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01220905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11C0A30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85" w:type="dxa"/>
            <w:tcBorders>
              <w:bottom w:val="single" w:sz="4" w:space="0" w:color="auto"/>
            </w:tcBorders>
            <w:shd w:val="clear" w:color="auto" w:fill="auto"/>
          </w:tcPr>
          <w:p w14:paraId="263A8BA6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</w:tcPr>
          <w:p w14:paraId="2F0C3151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</w:tcPr>
          <w:p w14:paraId="01CCAFA2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</w:tcPr>
          <w:p w14:paraId="247A825A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</w:tcPr>
          <w:p w14:paraId="0AE78424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auto"/>
          </w:tcPr>
          <w:p w14:paraId="6EC505D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FF0000"/>
          </w:tcPr>
          <w:p w14:paraId="177E30D6" w14:textId="2C41A1DF" w:rsidR="00750800" w:rsidRPr="00750800" w:rsidRDefault="002B00A9" w:rsidP="0075080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8</w:t>
            </w:r>
          </w:p>
        </w:tc>
        <w:tc>
          <w:tcPr>
            <w:tcW w:w="451" w:type="dxa"/>
            <w:tcBorders>
              <w:bottom w:val="single" w:sz="4" w:space="0" w:color="auto"/>
            </w:tcBorders>
            <w:shd w:val="clear" w:color="auto" w:fill="FF0000"/>
          </w:tcPr>
          <w:p w14:paraId="5F243943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379" w:type="dxa"/>
            <w:tcBorders>
              <w:bottom w:val="single" w:sz="4" w:space="0" w:color="auto"/>
            </w:tcBorders>
            <w:shd w:val="clear" w:color="auto" w:fill="FF0000"/>
          </w:tcPr>
          <w:p w14:paraId="0BB5B009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426" w:type="dxa"/>
            <w:tcBorders>
              <w:bottom w:val="single" w:sz="4" w:space="0" w:color="auto"/>
            </w:tcBorders>
            <w:shd w:val="clear" w:color="auto" w:fill="FF0000"/>
          </w:tcPr>
          <w:p w14:paraId="542F03F0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</w:tr>
      <w:tr w:rsidR="00750800" w:rsidRPr="00750800" w14:paraId="5BC44E2D" w14:textId="463F753E" w:rsidTr="00750800">
        <w:trPr>
          <w:trHeight w:val="257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</w:tcPr>
          <w:p w14:paraId="56E187B8" w14:textId="77777777" w:rsidR="00750800" w:rsidRPr="00750800" w:rsidRDefault="00750800" w:rsidP="00750800">
            <w:pPr>
              <w:rPr>
                <w:sz w:val="16"/>
                <w:szCs w:val="16"/>
              </w:rPr>
            </w:pPr>
          </w:p>
        </w:tc>
        <w:tc>
          <w:tcPr>
            <w:tcW w:w="298" w:type="dxa"/>
            <w:tcBorders>
              <w:left w:val="nil"/>
              <w:bottom w:val="nil"/>
              <w:right w:val="nil"/>
            </w:tcBorders>
          </w:tcPr>
          <w:p w14:paraId="2520888C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</w:t>
            </w:r>
          </w:p>
        </w:tc>
        <w:tc>
          <w:tcPr>
            <w:tcW w:w="299" w:type="dxa"/>
            <w:tcBorders>
              <w:left w:val="nil"/>
              <w:bottom w:val="nil"/>
              <w:right w:val="nil"/>
            </w:tcBorders>
          </w:tcPr>
          <w:p w14:paraId="6C232026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</w:t>
            </w:r>
          </w:p>
        </w:tc>
        <w:tc>
          <w:tcPr>
            <w:tcW w:w="298" w:type="dxa"/>
            <w:tcBorders>
              <w:left w:val="nil"/>
              <w:bottom w:val="nil"/>
              <w:right w:val="nil"/>
            </w:tcBorders>
          </w:tcPr>
          <w:p w14:paraId="1A9541FA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3</w:t>
            </w:r>
          </w:p>
        </w:tc>
        <w:tc>
          <w:tcPr>
            <w:tcW w:w="298" w:type="dxa"/>
            <w:tcBorders>
              <w:left w:val="nil"/>
              <w:bottom w:val="nil"/>
              <w:right w:val="nil"/>
            </w:tcBorders>
          </w:tcPr>
          <w:p w14:paraId="6B10C426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4</w:t>
            </w:r>
          </w:p>
        </w:tc>
        <w:tc>
          <w:tcPr>
            <w:tcW w:w="298" w:type="dxa"/>
            <w:tcBorders>
              <w:left w:val="nil"/>
              <w:bottom w:val="nil"/>
              <w:right w:val="nil"/>
            </w:tcBorders>
          </w:tcPr>
          <w:p w14:paraId="7D41C5B6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5</w:t>
            </w:r>
          </w:p>
        </w:tc>
        <w:tc>
          <w:tcPr>
            <w:tcW w:w="300" w:type="dxa"/>
            <w:tcBorders>
              <w:left w:val="nil"/>
              <w:bottom w:val="nil"/>
              <w:right w:val="nil"/>
            </w:tcBorders>
          </w:tcPr>
          <w:p w14:paraId="5F4AC423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6</w:t>
            </w:r>
          </w:p>
        </w:tc>
        <w:tc>
          <w:tcPr>
            <w:tcW w:w="298" w:type="dxa"/>
            <w:tcBorders>
              <w:left w:val="nil"/>
              <w:bottom w:val="nil"/>
              <w:right w:val="nil"/>
            </w:tcBorders>
          </w:tcPr>
          <w:p w14:paraId="525357A4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7</w:t>
            </w:r>
          </w:p>
        </w:tc>
        <w:tc>
          <w:tcPr>
            <w:tcW w:w="298" w:type="dxa"/>
            <w:tcBorders>
              <w:left w:val="nil"/>
              <w:bottom w:val="nil"/>
              <w:right w:val="nil"/>
            </w:tcBorders>
          </w:tcPr>
          <w:p w14:paraId="6256221E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8</w:t>
            </w:r>
          </w:p>
        </w:tc>
        <w:tc>
          <w:tcPr>
            <w:tcW w:w="298" w:type="dxa"/>
            <w:tcBorders>
              <w:left w:val="nil"/>
              <w:bottom w:val="nil"/>
              <w:right w:val="nil"/>
            </w:tcBorders>
          </w:tcPr>
          <w:p w14:paraId="1D67B630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9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2EC50862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0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57DF733D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1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3254CA9F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2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79EDF8F8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3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39753FAD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4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621893CE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5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63EB3C5F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6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5277EFFD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7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5E3E90D4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8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2146FFA4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19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3BC9FC43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0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4EDF6D55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1</w:t>
            </w:r>
          </w:p>
        </w:tc>
        <w:tc>
          <w:tcPr>
            <w:tcW w:w="385" w:type="dxa"/>
            <w:tcBorders>
              <w:left w:val="nil"/>
              <w:bottom w:val="nil"/>
              <w:right w:val="nil"/>
            </w:tcBorders>
          </w:tcPr>
          <w:p w14:paraId="6C722B4B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2</w:t>
            </w:r>
          </w:p>
        </w:tc>
        <w:tc>
          <w:tcPr>
            <w:tcW w:w="379" w:type="dxa"/>
            <w:tcBorders>
              <w:left w:val="nil"/>
              <w:bottom w:val="nil"/>
              <w:right w:val="nil"/>
            </w:tcBorders>
          </w:tcPr>
          <w:p w14:paraId="72F3DF25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3</w:t>
            </w:r>
          </w:p>
        </w:tc>
        <w:tc>
          <w:tcPr>
            <w:tcW w:w="379" w:type="dxa"/>
            <w:tcBorders>
              <w:left w:val="nil"/>
              <w:bottom w:val="nil"/>
              <w:right w:val="nil"/>
            </w:tcBorders>
          </w:tcPr>
          <w:p w14:paraId="10C474DF" w14:textId="77777777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4</w:t>
            </w:r>
          </w:p>
        </w:tc>
        <w:tc>
          <w:tcPr>
            <w:tcW w:w="379" w:type="dxa"/>
            <w:tcBorders>
              <w:left w:val="nil"/>
              <w:bottom w:val="nil"/>
              <w:right w:val="nil"/>
            </w:tcBorders>
          </w:tcPr>
          <w:p w14:paraId="0B81B480" w14:textId="3CC7F5BA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5</w:t>
            </w:r>
          </w:p>
        </w:tc>
        <w:tc>
          <w:tcPr>
            <w:tcW w:w="379" w:type="dxa"/>
            <w:tcBorders>
              <w:left w:val="nil"/>
              <w:bottom w:val="nil"/>
              <w:right w:val="nil"/>
            </w:tcBorders>
          </w:tcPr>
          <w:p w14:paraId="09F65856" w14:textId="4B7BA2C4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6</w:t>
            </w:r>
          </w:p>
        </w:tc>
        <w:tc>
          <w:tcPr>
            <w:tcW w:w="379" w:type="dxa"/>
            <w:tcBorders>
              <w:left w:val="nil"/>
              <w:bottom w:val="nil"/>
              <w:right w:val="nil"/>
            </w:tcBorders>
          </w:tcPr>
          <w:p w14:paraId="4AA799CF" w14:textId="15294BF1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7</w:t>
            </w:r>
          </w:p>
        </w:tc>
        <w:tc>
          <w:tcPr>
            <w:tcW w:w="379" w:type="dxa"/>
            <w:tcBorders>
              <w:left w:val="nil"/>
              <w:bottom w:val="nil"/>
              <w:right w:val="nil"/>
            </w:tcBorders>
          </w:tcPr>
          <w:p w14:paraId="1AC46761" w14:textId="4C7D6CFA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8</w:t>
            </w:r>
          </w:p>
        </w:tc>
        <w:tc>
          <w:tcPr>
            <w:tcW w:w="451" w:type="dxa"/>
            <w:tcBorders>
              <w:left w:val="nil"/>
              <w:bottom w:val="nil"/>
              <w:right w:val="nil"/>
            </w:tcBorders>
          </w:tcPr>
          <w:p w14:paraId="7BBEAB28" w14:textId="03BE81A6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29</w:t>
            </w:r>
          </w:p>
        </w:tc>
        <w:tc>
          <w:tcPr>
            <w:tcW w:w="379" w:type="dxa"/>
            <w:tcBorders>
              <w:left w:val="nil"/>
              <w:bottom w:val="nil"/>
              <w:right w:val="nil"/>
            </w:tcBorders>
          </w:tcPr>
          <w:p w14:paraId="5CB92334" w14:textId="6658897A" w:rsidR="00750800" w:rsidRPr="00750800" w:rsidRDefault="00750800" w:rsidP="00750800">
            <w:pPr>
              <w:rPr>
                <w:sz w:val="16"/>
                <w:szCs w:val="16"/>
              </w:rPr>
            </w:pPr>
            <w:r w:rsidRPr="00750800">
              <w:rPr>
                <w:sz w:val="16"/>
                <w:szCs w:val="16"/>
              </w:rPr>
              <w:t>30</w:t>
            </w:r>
          </w:p>
        </w:tc>
        <w:tc>
          <w:tcPr>
            <w:tcW w:w="426" w:type="dxa"/>
            <w:tcBorders>
              <w:left w:val="nil"/>
              <w:bottom w:val="nil"/>
              <w:right w:val="nil"/>
            </w:tcBorders>
          </w:tcPr>
          <w:p w14:paraId="45885D87" w14:textId="2A6B7F59" w:rsidR="00750800" w:rsidRPr="00750800" w:rsidRDefault="00750800" w:rsidP="0075080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1</w:t>
            </w:r>
          </w:p>
        </w:tc>
      </w:tr>
    </w:tbl>
    <w:p w14:paraId="14F7F2E9" w14:textId="77777777" w:rsidR="00AE06C4" w:rsidRPr="00750800" w:rsidRDefault="00AE06C4" w:rsidP="00AE06C4">
      <w:pPr>
        <w:rPr>
          <w:sz w:val="16"/>
          <w:szCs w:val="16"/>
        </w:rPr>
      </w:pPr>
    </w:p>
    <w:p w14:paraId="072E90F7" w14:textId="553BEE36" w:rsidR="00AE06C4" w:rsidRPr="00AE06C4" w:rsidRDefault="008B0B50" w:rsidP="00AE06C4"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72E7EAE" wp14:editId="40BBA49B">
                <wp:simplePos x="0" y="0"/>
                <wp:positionH relativeFrom="column">
                  <wp:posOffset>-4467435</wp:posOffset>
                </wp:positionH>
                <wp:positionV relativeFrom="paragraph">
                  <wp:posOffset>-828960</wp:posOffset>
                </wp:positionV>
                <wp:extent cx="360" cy="360"/>
                <wp:effectExtent l="95250" t="152400" r="114300" b="152400"/>
                <wp:wrapNone/>
                <wp:docPr id="795486640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F85100" id="Ink 12" o:spid="_x0000_s1026" type="#_x0000_t75" style="position:absolute;margin-left:-356pt;margin-top:-73.75pt;width:8.55pt;height:1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OabOCDhAQAAngQAABAAAABkcnMvaW5rL2luazEueG1s&#10;pFPBbpwwFLxX6j9YziGXLhh22+6isLm0K1Vq1VWTSO3RgRewFtvINmH372sMGKTQqFUvCJ6ZeW/m&#10;jW9uz7xCz6A0kyLFUUAwApHJnIkixQ/3h9UWI22oyGklBaT4Ahrf7t++uWHixKvEPpFlELp741WK&#10;S2PqJAzbtg3adSBVEcaErMMv4vTtK94PqByemGDGttRjKZPCwNl0ZAnLU5yZM/H/W+472agM/HFX&#10;Udn0h1E0g4NUnBrPWFIhoEKCcjv3T4zMpbYvzPYpQGHEmRW8ioNo83Gz/byzBXpO8ey7sSNqOwnH&#10;4TLnr//kDJ1nyZ9nPypZgzIMJpt6UcPBBWX9t9PXC1WgZdV03mL0TKvGSo4IsWsd5EThgqCXfFbb&#10;v/ENYoaB5pMPJ36Jo5mGcbDR4rXfqtF2zq58Z5QLYEzizYrEqyi+J7uErBOyDeLd+24hY78+NyPn&#10;o2p06fke1ZQQd+J19tpalpvS20SCtXdp7tESsgRWlGYG/fDX0ExW0sZv2M0VIYdPh8MUsaVuhtUe&#10;oCCz17Go4HWIotqA+j7hONWnI4jXUawQUsHRZkg3CnzPaGa4m8/bv3CTXZzRcJ9/wFOKr9xlRg7Z&#10;F9xiCCLvrsk1GVfpgJ7ZxmX/GwAA//8DAFBLAwQUAAYACAAAACEAKzCEH+UAAAAPAQAADwAAAGRy&#10;cy9kb3ducmV2LnhtbEyPW0+DQBCF3038D5sx8Y0uVGwtsjRq0rSJpk3r5XmBKRDZWcIuLf57p0/6&#10;NpeTc76TLkfTihP2rrGkIJqEIJAKWzZUKfh4XwUPIJzXVOrWEir4QQfL7Poq1Ulpz7TH08FXgk3I&#10;JVpB7X2XSOmKGo12E9sh8e9oe6M9r30ly16f2dy0chqGM2l0Q5xQ6w5faiy+D4PhkOc8//x6ow2t&#10;d692W2y2x/VqUOr2Znx6BOFx9H9iuOAzOmTMlNuBSidaBcE8mnIZz1MUz+9BsCaYLeIFiPxyi+5i&#10;kFkq//fIfg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X&#10;SZHJbAEAAAkDAAAOAAAAAAAAAAAAAAAAADwCAABkcnMvZTJvRG9jLnhtbFBLAQItABQABgAIAAAA&#10;IQDmmzgg4QEAAJ4EAAAQAAAAAAAAAAAAAAAAANQDAABkcnMvaW5rL2luazEueG1sUEsBAi0AFAAG&#10;AAgAAAAhACswhB/lAAAADwEAAA8AAAAAAAAAAAAAAAAA4wUAAGRycy9kb3ducmV2LnhtbFBLAQIt&#10;ABQABgAIAAAAIQB5GLydvwAAACEBAAAZAAAAAAAAAAAAAAAAAPUGAABkcnMvX3JlbHMvZTJvRG9j&#10;LnhtbC5yZWxzUEsFBgAAAAAGAAYAeAEAAOsHAAAAAA==&#10;">
                <v:imagedata r:id="rId7" o:title=""/>
              </v:shape>
            </w:pict>
          </mc:Fallback>
        </mc:AlternateContent>
      </w:r>
    </w:p>
    <w:p w14:paraId="207C0FAD" w14:textId="77777777" w:rsidR="00593E67" w:rsidRDefault="00593E67" w:rsidP="00593E67">
      <w:pPr>
        <w:ind w:left="360"/>
      </w:pPr>
    </w:p>
    <w:p w14:paraId="73C914F7" w14:textId="77777777" w:rsidR="00FA5D2A" w:rsidRPr="00FA5D2A" w:rsidRDefault="00FA5D2A" w:rsidP="00FA5D2A"/>
    <w:p w14:paraId="309DB724" w14:textId="77777777" w:rsidR="00FA5D2A" w:rsidRPr="00FA5D2A" w:rsidRDefault="00FA5D2A" w:rsidP="00FA5D2A"/>
    <w:p w14:paraId="4BA39627" w14:textId="77777777" w:rsidR="00FA5D2A" w:rsidRPr="00FA5D2A" w:rsidRDefault="00FA5D2A" w:rsidP="00FA5D2A"/>
    <w:p w14:paraId="4CF3918F" w14:textId="77777777" w:rsidR="00FA5D2A" w:rsidRDefault="00FA5D2A" w:rsidP="00FA5D2A"/>
    <w:p w14:paraId="79A398DA" w14:textId="142BE99F" w:rsidR="00FA5D2A" w:rsidRPr="00FA5D2A" w:rsidRDefault="00FA5D2A" w:rsidP="00FA5D2A">
      <w:pPr>
        <w:tabs>
          <w:tab w:val="left" w:pos="5310"/>
        </w:tabs>
      </w:pPr>
      <w:r>
        <w:tab/>
      </w:r>
    </w:p>
    <w:sectPr w:rsidR="00FA5D2A" w:rsidRPr="00FA5D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545D7D"/>
    <w:multiLevelType w:val="hybridMultilevel"/>
    <w:tmpl w:val="AE7A08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3E7C4DBE"/>
    <w:multiLevelType w:val="hybridMultilevel"/>
    <w:tmpl w:val="66BCCBB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5DC93A6D"/>
    <w:multiLevelType w:val="hybridMultilevel"/>
    <w:tmpl w:val="4D729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594CFD"/>
    <w:multiLevelType w:val="hybridMultilevel"/>
    <w:tmpl w:val="862837E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68041BCD"/>
    <w:multiLevelType w:val="hybridMultilevel"/>
    <w:tmpl w:val="6A50ECC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74C3235A"/>
    <w:multiLevelType w:val="hybridMultilevel"/>
    <w:tmpl w:val="17F2F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4757761">
    <w:abstractNumId w:val="5"/>
  </w:num>
  <w:num w:numId="2" w16cid:durableId="952058376">
    <w:abstractNumId w:val="2"/>
  </w:num>
  <w:num w:numId="3" w16cid:durableId="234243396">
    <w:abstractNumId w:val="0"/>
  </w:num>
  <w:num w:numId="4" w16cid:durableId="1440297772">
    <w:abstractNumId w:val="3"/>
  </w:num>
  <w:num w:numId="5" w16cid:durableId="2036805624">
    <w:abstractNumId w:val="4"/>
  </w:num>
  <w:num w:numId="6" w16cid:durableId="3809048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0M7QwNjM2NDMxsDBW0lEKTi0uzszPAykwqgUA7KEVGSwAAAA="/>
  </w:docVars>
  <w:rsids>
    <w:rsidRoot w:val="00101761"/>
    <w:rsid w:val="000176F2"/>
    <w:rsid w:val="00087A7C"/>
    <w:rsid w:val="000A54C0"/>
    <w:rsid w:val="00101761"/>
    <w:rsid w:val="0012250C"/>
    <w:rsid w:val="00195263"/>
    <w:rsid w:val="001A6EBB"/>
    <w:rsid w:val="001F50B0"/>
    <w:rsid w:val="002956CB"/>
    <w:rsid w:val="002A7CDD"/>
    <w:rsid w:val="002B00A9"/>
    <w:rsid w:val="003117FA"/>
    <w:rsid w:val="00355E82"/>
    <w:rsid w:val="00401910"/>
    <w:rsid w:val="00445DC4"/>
    <w:rsid w:val="00452373"/>
    <w:rsid w:val="0054405B"/>
    <w:rsid w:val="0055281C"/>
    <w:rsid w:val="00593E67"/>
    <w:rsid w:val="00690ABE"/>
    <w:rsid w:val="0073164C"/>
    <w:rsid w:val="00750800"/>
    <w:rsid w:val="00807038"/>
    <w:rsid w:val="008626DE"/>
    <w:rsid w:val="008B0B50"/>
    <w:rsid w:val="00910D6B"/>
    <w:rsid w:val="00A84C3F"/>
    <w:rsid w:val="00AD2E08"/>
    <w:rsid w:val="00AE06C4"/>
    <w:rsid w:val="00B65E3A"/>
    <w:rsid w:val="00BB74E6"/>
    <w:rsid w:val="00BE5C2B"/>
    <w:rsid w:val="00BF6BE1"/>
    <w:rsid w:val="00C61528"/>
    <w:rsid w:val="00CB7D49"/>
    <w:rsid w:val="00CE0304"/>
    <w:rsid w:val="00D1319E"/>
    <w:rsid w:val="00DB21A9"/>
    <w:rsid w:val="00DB48CD"/>
    <w:rsid w:val="00FA5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7D62F"/>
  <w15:docId w15:val="{F90712C6-01A0-4B18-94BD-A1B44E1EDA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6BE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BE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06C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4C3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F6BE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F6BE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C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528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93E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E06C4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9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customXml" Target="ink/ink3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2T07:00:17.417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2T06:55:19.066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1990 136,'-169'14,"-8"-1,-960-14,1112 4,1 1,0 0,0 2,0 1,1 1,0 1,-28 15,6-5,34-13,0 0,0 1,1 0,0 0,0 1,1 1,0-1,0 2,1-1,0 1,1 0,0 1,0-1,1 2,1-1,0 0,1 1,0 0,-4 21,-31 106,9-40,24-64,1 1,2-1,1 1,5 57,-1-10,0-62,0-1,10 40,0-2,39 205,-48-251,1-1,0 1,0-1,8 14,-6-14,0 1,-1 0,4 18,1 17,2-1,2 0,2-1,32 62,-25-64,72 119,-80-141,0-1,2 0,0-2,1 0,28 22,-9-12,1-2,81 42,-69-44,-11-5,0-1,2-2,45 12,10 4,-48-13,41 2,-47-13,133 18,6 0,-6 0,-128-19,0-2,0-2,90-6,-29 0,-24 5,96-4,-170 1,1-1,0 1,-1-2,1 1,-1-1,0-1,0 0,0 0,0-1,-1-1,0 1,0-2,0 1,-1-1,0 0,0-1,-1 0,0 0,0 0,-1-1,0 0,0 0,-1-1,6-16,6-17,-1-1,-3 0,15-87,-2 23,-1 5,-14 45,-5 31,-2-1,3-44,-9-564,1 615,-2-1,0 1,-1 0,-11-32,8 30,0 0,2-1,-3-32,7 45,0 1,-1 0,0 0,-1 0,0 0,-1 0,0 0,0 1,-7-10,-7-9,-32-38,10 15,34 43,-1 1,1 0,-2 1,-12-10,12 10,1 0,-1-1,1 1,-11-15,9 11,0 0,-1 0,0 1,0 0,-1 1,-14-9,-23-17,32 24,0 0,-1 1,0 0,-1 2,0 0,0 1,-1 1,0 0,1 2,-1 0,-26 0,39 3,-1 0,1 1,0 0,-1 0,1 0,0 1,0 0,0 0,0 1,1-1,-1 1,1 1,-1-1,1 1,0 0,0 0,1 0,-1 1,1-1,0 1,-4 6,-7 12,1 0,2 1,-17 41,-20 58,38-91,1 2,1-1,2 1,-5 65,1-25,6-47,1 0,-1 30,4 29,4 147,0-217,1 0,0 0,1 0,1-1,1 0,0 0,1 0,0-1,18 23,13 25,-31-50,0-1,1 1,0-2,17 16,10 11,-22-23,1 0,1-1,22 15,9 8,-39-30,1-1,-1 0,1-1,-1 0,1 0,0-1,1 0,9 2,4 0,0-2,29 2,-43-5,0 0,0 0,1-1,-1-1,0 1,0-1,0-1,0 0,0 0,-1-1,0 0,1 0,-1-1,-1 0,1 0,12-12,8-4,0-1,-2-2,0 0,-2-2,-1-1,-1-1,-1 0,-2-2,19-36,-20 24,-2-1,-2-1,-1 0,9-64,-18 81,-2 0,0 1,-1-1,-2 0,-1 0,-1 1,-13-53,16 77,0 1,-1-1,1 0,-1 0,1 0,-1 0,0 0,0 0,0 1,0-1,0 0,0 1,-1-1,1 1,0-1,-1 1,1 0,-1 0,0-1,1 1,-1 0,0 0,1 1,-1-1,0 0,0 0,0 1,0 0,0-1,-2 1,1 0,1 1,-1 0,0 0,1 0,-1 0,1 1,-1-1,1 1,0-1,0 1,-1 0,1 0,0 0,1 0,-1 0,0 0,1 1,-1-1,1 1,-3 4,-4 15,0 0,1 1,1 0,-4 36,5-32,-52 250,49-165,8-81,-2 0,-9 44,6-43,1 1,1 0,1 0,7 62,-4-90,0 0,1 0,-1 0,1 0,1 0,-1 0,1 0,-1-1,1 1,1-1,-1 0,1 0,-1 0,1 0,0-1,0 1,1-1,-1 0,1-1,7 5,-8-5,0-1,-1 1,1 0,0-1,0 0,0 0,0 0,0 0,0-1,0 1,1-1,-1 0,0-1,0 1,0-1,0 1,0-1,0 0,0-1,0 1,0-1,-1 0,1 0,0 0,-1 0,6-5,1-5,0-1,-1-1,-1 1,0-1,8-20,6-9,-2 5,0 0,-3-1,-1-1,-2-1,-2 0,-2-1,-2 0,-1 0,2-65,-8 86,1 0,7-32,3-35,-12 56,-1 0,-2 0,-1 0,-2 0,-1 0,-1 1,-16-38,-2-6,12 32,-32-66,-32-57,-30-55,104 214,-8-15,0 1,-2 1,0 0,-1 1,-19-18,31 33,0 1,0 0,-1 1,1-1,-1 0,0 1,1 0,-1 0,0 0,-1 0,1 1,0 0,0 0,-1 0,1 0,0 0,-1 1,1 0,-1 0,1 0,0 1,-1-1,1 1,0 0,-1 0,1 1,0-1,0 1,0 0,0 0,0 0,0 1,1-1,-1 1,-4 5,-1 2,1 1,0-1,0 2,1-1,1 1,0 0,1 0,0 1,-5 18,-5 13,3-11,1 1,-11 69,0 74,13-97,4 1,7 122,0-60,-2-128,1 0,0 0,1 0,0 0,1-1,1 1,6 15,-6-22,-1-1,1 0,0 0,0-1,1 1,0-1,0 0,1 0,-1-1,1 0,0 0,1 0,-1 0,1-1,8 3,-2 0,0-2,0 0,1 0,0-1,0-1,21 2,-29-4,-1-1,1 0,0 0,0 0,0-1,0 0,-1 0,1-1,-1 0,1 1,-1-2,1 1,-1-1,0 0,0 0,0 0,-1-1,8-6,9-12,-1 0,-1-2,-1 0,-1-1,-1-1,-1 0,12-33,-19 39,-1 0,-1-1,-1 0,-1 0,-1 0,0 0,-2-1,-1-24,0-7,1 16,-7-55,5 82,-1-1,0 1,-1-1,0 1,-1 0,0 0,0 0,-1 1,-10-16,0 5,5 6,1 1,-2 0,0 0,-18-15,25 25,0 0,1 1,-1-1,0 1,0 0,-1 0,1 0,0 1,-1 0,1-1,-1 2,1-1,-1 0,1 1,-1 0,0 0,1 0,-1 1,1-1,-1 1,-4 2,3-1,0 1,0 1,1-1,-1 1,1 0,0 0,0 0,0 1,1 0,-1 0,1 0,0 0,-3 8,-4 5,1 0,-14 38,5-4,4-8,-31 64,37-87,0-1,2 1,1 1,-5 26,-16 52,19-74,0 1,2 0,1 0,1 0,0 28,2 6,9 72,-6-126,-1 0,1 0,1 0,0 0,0-1,0 1,0 0,1-1,0 0,1 0,-1 0,1 0,0 0,1-1,-1 1,1-1,0-1,1 1,-1-1,12 8,-7-7,0-1,1 0,-1 0,1-1,0 0,0-1,0 0,1-1,-1 0,0-1,0 0,16-2,-21 0,0 0,1 0,-1 0,0 0,0-1,0 0,0-1,-1 1,0-1,1 0,-1 0,0-1,-1 1,1-1,-1 0,0 0,0-1,4-8,7-12,-1 0,16-47,-29 69,6-15,-2 0,0 0,-2-1,0 1,1-24,-6-103,-1 54,2 72,0 1,-2 0,0 0,-2 1,0-1,-1 1,0 0,-2 0,0 1,-1 0,-1 0,0 1,-1 1,-20-22,-29-41,40 49,-2 1,-50-50,46 56,7 4,0 1,-1 1,-1 1,-44-24,50 32,-2 0,1 2,-1 0,0 1,0 0,0 2,0 0,-1 0,-25 3,32-1,1 1,0 1,0 0,0 0,0 1,0 0,1 1,0 0,-1 0,1 1,0 0,1 1,0 0,0 0,0 1,0 0,-8 11,-22 35,2 1,3 3,2 0,-44 118,53-115,-69 214,78-213,2 1,3-1,2 1,4 1,6 87,-3-144,-1 0,1-1,1 1,-1-1,1 1,0-1,0 0,0 0,1 0,0 0,0 0,0 0,1-1,-1 1,1-1,8 6,-5-4,1-1,0-1,-1 1,2-2,-1 1,0-1,1 0,-1-1,19 3,-11-3,0 0,0-2,1 0,-1-1,0 0,1-1,-1-1,0-1,-1 0,1-1,21-11,27-21,93-71,-132 86,-1-1,-1 0,-1-2,20-30,14-15,-34 45,-1-1,-1-1,-1-1,-2 0,-1-1,-1-1,-1-1,17-56,-12 8,-8 44,-3-1,-1 0,-1 0,0-43,-6 67,-1 0,0 0,-1 0,0 1,-1-1,0 1,-1-1,0 1,-10-19,4 14,-1 0,-1 0,0 1,-1 0,-19-15,23 21,-1 1,0 1,0 0,-1 0,0 1,0 0,0 1,-1 0,0 1,0 0,0 1,0 1,-1 0,1 0,-1 1,1 1,-1 0,1 1,-1 0,1 1,-1 0,-22 8,28-7,-1 1,1 0,1 1,-1-1,0 1,1 1,0-1,1 1,-1 0,1 1,-7 9,-4 11,-22 48,24-46,-4 11,-14 53,4-11,6-24,-14 64,31-97,0-1,2 1,0 0,2-1,3 39,-2-60,0-1,1 1,-1-1,1 1,-1-1,1 1,0-1,0 1,0-1,0 0,1 0,-1 0,1 1,-1-1,1-1,0 1,0 0,0 0,0-1,4 4,-2-3,0-1,0 1,0-1,1 0,-1 0,1 0,-1 0,0-1,1 0,-1 0,7 0,0-2,-1 1,1-2,0 1,-1-1,0-1,1 0,-1 0,-1-1,13-8,0-6,0-1,-1-1,-1-1,-1-1,-1-1,-2 0,17-31,-21 34,-1 0,-1 0,-1-1,-1 0,-1-1,0 0,-2 0,-1 0,-1-1,-1 1,-1-45,-1-16,-2-69,0 144,0 1,0 0,-1 0,0 0,0 0,0 1,-1-1,-1 1,1 0,-8-10,-2 1,0 0,0 1,-18-13,16 16,0 1,-1 1,-1 0,1 2,-2 0,1 1,-1 1,0 0,0 2,-25-4,0 3,0 2,0 1,-69 8,100-5,0 2,-1-1,1 2,0 0,1 0,-23 12,2 3,-34 25,47-30,-52 36,-101 91,120-94,-29 29,29-17,2 3,4 1,-51 88,83-121,1-1,2 2,0 0,3 0,0 1,-8 59,15-73,1-1,0 0,1 1,1-1,6 34,-6-47,0 0,1 0,-1-1,1 1,-1 0,1-1,0 0,0 1,1-1,-1 0,1 0,0 0,-1 0,1-1,1 1,-1-1,0 0,0 1,1-1,-1-1,1 1,0-1,-1 1,1-1,0 0,0 0,0-1,0 1,0-1,0 0,7-1,-1 0,-1 0,0-1,0 0,1-1,-2 0,1-1,0 0,-1 0,1-1,-1 0,-1 0,1-1,13-12,7-10,47-60,-67 79,11-14,0 0,-2-2,-1 0,0-1,-2 0,-2-1,0-1,-1 0,7-35,-7 4,-3 0,-2-1,-3 0,-6-70,2 121,0 1,-1-1,0 1,-1-1,1 1,-1 0,-1 0,0 0,0 1,0-1,-1 1,0 0,-1 0,-10-10,13 15,0-1,0 1,0 0,0 0,-1 0,1 0,-1 0,0 1,1 0,-1 0,0 0,0 0,1 0,-1 1,0 0,0-1,0 1,0 1,0-1,0 1,0-1,1 1,-1 0,0 1,0-1,1 1,-1-1,1 1,0 0,-1 0,1 1,0-1,0 1,-3 2,-16 19,0 1,2 0,0 2,2 0,-20 42,27-50,-18 37,-28 79,16-33,30-78,1 1,1 0,1 1,1 0,1 0,2 0,-3 49,7-71,0-1,0 0,1 0,-1 1,1-1,-1 0,1 0,0 0,0 0,1 1,-1-2,1 1,-1 0,1 0,0 0,0-1,0 1,0-1,1 0,-1 1,1-1,-1 0,1-1,0 1,0 0,0-1,-1 1,2-1,-1 0,0 0,0 0,0-1,0 1,1-1,-1 1,0-1,0 0,5-1,1 0,0 0,0 0,-1-1,1 0,-1-1,0 0,1 0,-1-1,-1 0,1 0,-1-1,1 0,8-8,-1 0,0-2,-1 1,0-2,-2 0,1 0,-2-1,0-1,13-30,2-3,-19 39,0 0,-1 0,7-24,-2-12,-2-1,-3 0,-1 0,-3 0,-2 0,-6-54,4 96,1 0,-1 1,-1-1,1 1,-1 0,0-1,0 1,-1 1,0-1,0 0,0 1,-1 0,1 0,-1 0,-1 1,-5-5,-8-6,-2 2,0 0,-25-11,30 18,0 1,0 2,-1-1,1 2,-1 0,1 1,-1 0,0 2,-31 4,41-4,0 1,1 0,-1 1,1-1,0 1,0 1,0-1,0 1,1 0,-1 0,1 0,-7 9,-54 64,64-73,-16 18,2 1,1 1,1 0,1 1,1 1,1 0,2 1,0 0,2 0,1 0,-4 43,1-4,5-51,1 1,1 0,1 0,0 0,2 25,0-38,0 1,-1 0,1 0,1-1,-1 1,1-1,-1 1,1-1,0 0,0 0,0 0,1 0,-1 0,1 0,0 0,-1-1,1 1,0-1,1 0,-1 0,0 0,1 0,-1-1,1 0,-1 1,1-1,0 0,4 0,4 2,-1-1,0-1,1 0,0-1,-1 0,23-3,-29 2,0 0,0 0,1-1,-1 0,0 0,0 0,-1-1,1 1,0-1,-1 0,0-1,0 1,0-1,0 0,0 0,5-7,4-9,0 1,-1-2,-1 1,-2-2,0 1,0-1,-2-1,-1 1,-1-1,-1 0,-1-1,0-37,-3 39,1 6,-1 1,-1 0,-1 0,-4-21,5 31,-1 0,0 0,0 0,0 1,-1-1,0 1,0-1,0 1,0 0,-1 0,1 0,-1 0,0 1,0 0,-1 0,-6-5,9 7,-38-21,-52-24,76 40,0 1,0 0,-1 1,1 1,-1 0,-31 0,-4 3,-134 3,180-1,0-1,0 1,0 0,0 1,0 0,1-1,-1 2,1-1,0 1,0 0,0 0,0 0,1 1,0-1,0 1,-7 10,2-2,1 0,1 1,0-1,0 2,-7 25,8-13,1-1,2 1,-1 51,12 82,-6-146,0 0,2 1,-1-1,2-1,0 1,0-1,9 15,4 3,36 49,-38-61,0-2,1 0,1-1,30 22,23 19,-44-37,0-1,1-1,1-2,1 0,33 11,-57-25,23 9,1-2,1-1,0-1,0-2,40 3,-61-7,64 10,-47-6,1-1,28 0,-13-3,-1-2,83-12,-110 9,0 0,-1 0,0-1,0-1,0-1,0 0,-1 0,0-1,-1-1,0 0,20-20,-28 25,8-8,1-2,18-26,-27 34,-1 0,0 0,0-1,0 0,-1 1,0-1,0 0,-1 0,0 0,0-10,1-4,-2 0,0 0,-1-1,-2 1,-8-41,9 57,0-1,0 1,0 0,-1 0,1 0,-1 0,-1 0,1 0,-1 1,1-1,-1 1,0 0,-1 0,1 1,-1-1,0 1,0 0,0 0,0 0,0 1,0 0,-1 0,1 0,-1 1,0 0,-11-1,5 0,0 1,-1 1,1 0,-1 1,1 0,0 1,-16 4,21-4,-1 2,1-1,0 1,0 0,0 0,1 1,-1 0,1 0,0 0,1 1,-1 0,-4 7,-11 16,2 2,1-1,1 2,2 0,1 1,-13 52,19-63,0 1,2 0,1 1,1 0,-1 46,4-17,-1-24,2 1,2 0,6 40,-7-62,1 0,0-1,1 1,-1-1,1 0,1 0,-1 0,1 0,1-1,-1 1,1-1,0 0,0-1,1 1,0-1,0 0,11 7,6 2,-14-8,0 0,1 0,-1-1,1-1,0 0,0 0,1-1,-1 0,1 0,16 1,-12-3,0-1,0-1,0 0,-1 0,1-2,-1 0,22-7,-27 7,-1-1,0 0,0-1,0 0,-1 0,0 0,0-1,0 0,0-1,-1 1,0-1,-1 0,8-13,-5 6,0-2,-1 1,-1-1,-1-1,0 1,-1 0,0-1,-2 0,0 0,-1 0,0 0,-2 0,0 0,-1 0,0 0,-2 0,-10-31,10 40,-1 1,0 0,-1 0,0 0,0 1,0 0,-1 0,0 1,0-1,0 2,-1-1,-15-6,-27-21,40 27,1-1,-1 2,-1 0,1 0,0 0,-1 2,0-1,0 1,0 1,0 0,0 0,0 1,0 1,0 0,0 0,0 1,1 0,-21 8,27-8,1 1,0 0,0-1,0 1,0 1,0-1,0 0,1 1,0-1,-1 1,1 0,1 0,-1 0,0 0,1 0,0 0,0 0,0 0,1 0,-1 1,1-1,0 5,0 15,0 1,6 34,-6-55,2 9,1-1,-1-1,2 1,0 0,0-1,1 0,0 0,1 0,0 0,1-1,0 0,1-1,0 0,0 0,1 0,19 14,-5-8,0-1,1 0,1-2,0-1,0-1,39 10,-16-6,-15-3,0-2,1-1,0-2,43 2,-44-5,45 8,-48-5,1-2,36 0,-57-4,-1 0,1-1,-1 0,1-1,-1 0,0-1,0 0,0 0,0-1,-1 0,12-7,-16 8,-1 0,1 0,-1-1,1 1,-1-1,0 0,0 0,-1 0,1 0,-1 0,0 0,0-1,-1 1,1-1,-1 0,0 1,0-1,0 0,-1 0,0 1,0-1,0 0,0 0,-1 0,0 1,-1-7,0 5,1 0,-1 0,0 0,0 0,-1 1,0-1,0 1,0-1,-1 1,1 0,-1 1,0-1,-1 1,1-1,-1 1,0 0,0 1,0-1,-11-4,3 4,0 0,0 1,-1 1,1 0,-1 1,1 0,-1 1,1 1,-1 0,1 1,-25 6,35-6,0 0,0 1,0-1,1 1,-1-1,0 1,1 0,0 0,0 0,0 0,0 0,0 1,1-1,-1 0,1 1,0-1,0 1,0 0,1-1,-1 1,1 0,0-1,0 1,0 0,1 5,0 0,0 0,0 0,1 0,0 0,0 0,1 0,0 0,1-1,5 11,-3-11,0 0,0-1,1 0,0 0,0-1,1 0,0 0,0-1,0 0,1 0,0-1,0 0,0 0,0-1,0 0,15 1,12 1,0-1,0-2,41-3,-32 0,-38 1,-1-1,1 1,0-1,0 0,-1-1,1 1,-1-1,1-1,-1 1,0-1,0 0,0-1,0 1,-1-1,1 0,4-6,-3 3,0-1,-1 0,0-1,-1 1,1-1,-2 0,1-1,-1 1,4-18,-1-2,-2-1,-1 0,-1 0,-2 0,-1 0,-5-42,5 70,0 0,0 0,0-1,-1 1,1 0,-1 0,0 0,1 0,-1 0,0 0,0 0,0 0,0 0,-1 0,1 1,0-1,-1 0,1 1,-1-1,0 1,1 0,-1-1,0 1,0 0,0 0,0 0,0 0,0 1,0-1,0 0,0 1,-1 0,-3-1,3 1,-1 1,1-1,0 1,-1-1,1 1,0 0,-1 0,1 1,0-1,0 1,0-1,0 1,0 0,0 0,1 0,-1 1,1-1,-1 1,1-1,0 1,-2 3,-2 5,-1 0,2 1,0 0,0 0,1 0,1 0,0 1,0-1,1 1,1 0,0 0,2 14,-1-21,0-1,1 1,0 0,0 0,1-1,0 1,0-1,0 1,0-1,1 0,0 0,0 0,1 0,-1-1,1 1,0-1,0 0,0 0,1 0,-1-1,1 0,0 1,0-2,0 1,0-1,1 1,-1-1,9 1,1 1,0-1,0-1,0 0,1-2,-1 1,1-2,-1 0,1-1,-1 0,26-9,-35 10,0-1,-1 0,1-1,-1 0,1 0,-1 0,0 0,-1-1,1 0,0 0,-1 0,0 0,0-1,0 0,-1 1,1-1,-1-1,-1 1,1 0,-1-1,1 0,-2 1,1-1,-1 0,1 0,-2 0,1 0,-1 0,0 0,0-6,0 10,-1-1,1 1,0 0,-1-1,1 1,-1 0,0 0,0 0,0-1,0 1,0 0,0 0,-1 0,1 1,-1-1,1 0,-1 0,0 1,-3-3,1 1,-1 1,1 0,-1 0,1 0,-1 0,0 1,0 0,-9-1,-6 0,0 2,0 0,-31 6,44-5,-1 0,1 1,0 0,0 1,0-1,0 1,0 1,1-1,-1 1,1 0,0 1,0-1,0 1,1 0,0 1,0-1,0 1,1 0,-5 8,4-4,0 0,0 0,1 1,0 0,1 0,0 0,1 0,1 0,-1 1,2-1,-1 0,2 13,0-20,-1 0,1-1,0 1,0 0,0 0,0 0,1-1,-1 1,1-1,0 1,0-1,0 1,1-1,-1 0,1 0,-1 0,1-1,0 1,4 2,4 1,0 1,1-2,0 1,18 4,5 3,-12-4,-1-1,2-2,-1 0,1-1,0-1,0-2,32 1,-40-6,-1 0,0 0,0-2,0 0,-1 0,18-11,-18 9,1 1,0 0,1 0,-1 2,29-6,-33 9,0 0,0-1,0 0,0-1,0 0,-1-1,1 0,-1-1,0 0,-1-1,1 0,-1 0,0-1,12-11,9-9,-23 21,1-1,-1 0,0 0,0-1,-1 1,0-2,6-9,10-27,-2-1,15-50,-29 67,-2 0,0 0,-2 0,-1 0,-6-50,2-5,2 64,-1-1,-8-33,5 33,2-1,-2-24,4 1,1 21,0 0,-2 0,-5-25,5 40,-1 0,0 0,-1 0,1 1,-1 0,-1 0,0 0,0 0,0 1,-1-1,-11-9,-43-35,45 40,-1-1,2 0,0-1,0 0,1-1,1-1,-13-22,-65-110,58 100,26 42,1 0,0-1,1 1,0-1,0-1,0 1,1 0,0-1,1 0,-1 1,1-1,1 0,-1-9,-2-28,-3-1,-1 1,-20-63,27 103,-1 1,-1-1,1 0,-1 1,1-1,-1 1,0 0,-1 0,1 0,-1 0,0 0,0 1,0 0,-7-4,-7-4,-1 2,-28-12,32 16,0-2,0 0,-26-16,25 12,0 0,-1 2,0 0,-1 1,0 1,0 0,0 1,-1 1,0 1,-25-2,-23 1,-110 7,65 0,64-2,2-1,-52 6,83-3,1 0,0 1,0 1,0 0,0 1,1 0,-24 13,19-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2T09:03:08.295"/>
    </inkml:context>
    <inkml:brush xml:id="br0">
      <inkml:brushProperty name="width" value="0.3" units="cm"/>
      <inkml:brushProperty name="height" value="0.6" units="cm"/>
      <inkml:brushProperty name="color" value="#00FD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9</TotalTime>
  <Pages>7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avid Trail</cp:lastModifiedBy>
  <cp:revision>4</cp:revision>
  <dcterms:created xsi:type="dcterms:W3CDTF">2024-02-11T08:16:00Z</dcterms:created>
  <dcterms:modified xsi:type="dcterms:W3CDTF">2024-02-12T12:13:00Z</dcterms:modified>
</cp:coreProperties>
</file>